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8C7B68" w14:textId="0D88F0B7" w:rsidR="00E903DA" w:rsidRDefault="00E903DA" w:rsidP="003F6F9A">
      <w:pPr>
        <w:pStyle w:val="Heading1"/>
      </w:pPr>
    </w:p>
    <w:p w14:paraId="694537FB" w14:textId="77777777" w:rsidR="002B3A63" w:rsidRDefault="002B3A63" w:rsidP="002B3A63"/>
    <w:p w14:paraId="4A133BE3" w14:textId="77777777" w:rsidR="002B3A63" w:rsidRDefault="002B3A63" w:rsidP="002B3A63"/>
    <w:p w14:paraId="5000A36A" w14:textId="77777777" w:rsidR="002B3A63" w:rsidRDefault="002B3A63" w:rsidP="002B3A63"/>
    <w:p w14:paraId="1E1E50F2" w14:textId="77777777" w:rsidR="002B3A63" w:rsidRDefault="002B3A63" w:rsidP="002B3A63"/>
    <w:p w14:paraId="33398E3D" w14:textId="77777777" w:rsidR="00B90B6F" w:rsidRDefault="00B90B6F" w:rsidP="002B3A63"/>
    <w:p w14:paraId="5AC51833" w14:textId="77777777" w:rsidR="00B90B6F" w:rsidRDefault="00B90B6F" w:rsidP="002B3A63"/>
    <w:p w14:paraId="7ADED14B" w14:textId="77777777" w:rsidR="002B3A63" w:rsidRDefault="002B3A63" w:rsidP="002B3A63"/>
    <w:p w14:paraId="5012EC9B" w14:textId="77777777" w:rsidR="00B90B6F" w:rsidRPr="008B40E9" w:rsidRDefault="00B90B6F" w:rsidP="00B90B6F">
      <w:pPr>
        <w:jc w:val="center"/>
      </w:pPr>
      <w:r w:rsidRPr="008B40E9">
        <w:t>Steven Klabunde </w:t>
      </w:r>
    </w:p>
    <w:p w14:paraId="010BCCA1" w14:textId="77777777" w:rsidR="00B90B6F" w:rsidRPr="008B40E9" w:rsidRDefault="00B90B6F" w:rsidP="00B90B6F">
      <w:pPr>
        <w:jc w:val="center"/>
      </w:pPr>
      <w:r w:rsidRPr="008B40E9">
        <w:t>Southern New Hampshire University </w:t>
      </w:r>
    </w:p>
    <w:p w14:paraId="5DF5BEBA" w14:textId="77777777" w:rsidR="00C22B3B" w:rsidRPr="00C22B3B" w:rsidRDefault="00C22B3B" w:rsidP="00C22B3B">
      <w:pPr>
        <w:jc w:val="center"/>
      </w:pPr>
      <w:r w:rsidRPr="00C22B3B">
        <w:t>Project One</w:t>
      </w:r>
    </w:p>
    <w:p w14:paraId="2C3397DA" w14:textId="77777777" w:rsidR="00B90B6F" w:rsidRPr="008B40E9" w:rsidRDefault="00B90B6F" w:rsidP="00B90B6F">
      <w:pPr>
        <w:jc w:val="center"/>
      </w:pPr>
      <w:r w:rsidRPr="008B40E9">
        <w:t>Saba Jamaliannasrabadi </w:t>
      </w:r>
    </w:p>
    <w:p w14:paraId="7447AECD" w14:textId="3C05A0E2" w:rsidR="00185202" w:rsidRDefault="00B90B6F" w:rsidP="00D46F6D">
      <w:pPr>
        <w:jc w:val="center"/>
      </w:pPr>
      <w:r>
        <w:t>October</w:t>
      </w:r>
      <w:r w:rsidRPr="008B40E9">
        <w:t xml:space="preserve"> </w:t>
      </w:r>
      <w:r>
        <w:t>1</w:t>
      </w:r>
      <w:r w:rsidR="006C293B">
        <w:t>1</w:t>
      </w:r>
      <w:r w:rsidRPr="008B40E9">
        <w:t>, 2024 </w:t>
      </w:r>
    </w:p>
    <w:p w14:paraId="510D147A" w14:textId="77777777" w:rsidR="00185202" w:rsidRDefault="00185202">
      <w:r>
        <w:br w:type="page"/>
      </w:r>
    </w:p>
    <w:p w14:paraId="50FA3DE5" w14:textId="58C61B53" w:rsidR="002B3A63" w:rsidRDefault="00185202" w:rsidP="00D46F6D">
      <w:pPr>
        <w:jc w:val="center"/>
        <w:rPr>
          <w:b/>
          <w:bCs/>
          <w:sz w:val="32"/>
          <w:szCs w:val="32"/>
          <w:u w:val="single"/>
        </w:rPr>
      </w:pPr>
      <w:r w:rsidRPr="00185202">
        <w:rPr>
          <w:b/>
          <w:bCs/>
          <w:sz w:val="32"/>
          <w:szCs w:val="32"/>
          <w:u w:val="single"/>
        </w:rPr>
        <w:lastRenderedPageBreak/>
        <w:t>Table Contents</w:t>
      </w:r>
    </w:p>
    <w:p w14:paraId="238AE137" w14:textId="033AB024" w:rsidR="00E91106" w:rsidRDefault="00BC012A" w:rsidP="00BC012A">
      <w:pPr>
        <w:rPr>
          <w:sz w:val="24"/>
          <w:szCs w:val="24"/>
        </w:rPr>
      </w:pPr>
      <w:r>
        <w:rPr>
          <w:sz w:val="24"/>
          <w:szCs w:val="24"/>
        </w:rPr>
        <w:t>Vector Pseudocode &amp; runtime</w:t>
      </w:r>
      <w:r w:rsidR="003D2B1E">
        <w:rPr>
          <w:sz w:val="24"/>
          <w:szCs w:val="24"/>
        </w:rPr>
        <w:t>…………………………………………………………………………………………</w:t>
      </w:r>
      <w:r w:rsidR="005236E1">
        <w:rPr>
          <w:sz w:val="24"/>
          <w:szCs w:val="24"/>
        </w:rPr>
        <w:t xml:space="preserve">page </w:t>
      </w:r>
      <w:r w:rsidR="003D2B1E">
        <w:rPr>
          <w:sz w:val="24"/>
          <w:szCs w:val="24"/>
        </w:rPr>
        <w:t>3</w:t>
      </w:r>
    </w:p>
    <w:p w14:paraId="4B4F1805" w14:textId="217EC542" w:rsidR="005236E1" w:rsidRDefault="005236E1" w:rsidP="00BC012A">
      <w:pPr>
        <w:rPr>
          <w:sz w:val="24"/>
          <w:szCs w:val="24"/>
        </w:rPr>
      </w:pPr>
      <w:r>
        <w:rPr>
          <w:sz w:val="24"/>
          <w:szCs w:val="24"/>
        </w:rPr>
        <w:t xml:space="preserve">Hash Table </w:t>
      </w:r>
      <w:r>
        <w:rPr>
          <w:sz w:val="24"/>
          <w:szCs w:val="24"/>
        </w:rPr>
        <w:t>Pseudocode &amp; runtime…………………………………………………………………………………</w:t>
      </w:r>
      <w:r w:rsidR="00A53FAE">
        <w:rPr>
          <w:sz w:val="24"/>
          <w:szCs w:val="24"/>
        </w:rPr>
        <w:t>.</w:t>
      </w:r>
      <w:r>
        <w:rPr>
          <w:sz w:val="24"/>
          <w:szCs w:val="24"/>
        </w:rPr>
        <w:t xml:space="preserve">page </w:t>
      </w:r>
      <w:r w:rsidR="00A53FAE">
        <w:rPr>
          <w:sz w:val="24"/>
          <w:szCs w:val="24"/>
        </w:rPr>
        <w:t>6</w:t>
      </w:r>
    </w:p>
    <w:p w14:paraId="2C51F4D5" w14:textId="599A3C08" w:rsidR="00A53FAE" w:rsidRDefault="003A41D8" w:rsidP="00BC012A">
      <w:pPr>
        <w:rPr>
          <w:sz w:val="24"/>
          <w:szCs w:val="24"/>
        </w:rPr>
      </w:pPr>
      <w:r>
        <w:rPr>
          <w:sz w:val="24"/>
          <w:szCs w:val="24"/>
        </w:rPr>
        <w:t>Binary Search Table</w:t>
      </w:r>
      <w:r w:rsidRPr="003A41D8">
        <w:rPr>
          <w:sz w:val="24"/>
          <w:szCs w:val="24"/>
        </w:rPr>
        <w:t xml:space="preserve"> </w:t>
      </w:r>
      <w:r>
        <w:rPr>
          <w:sz w:val="24"/>
          <w:szCs w:val="24"/>
        </w:rPr>
        <w:t>Pseudocode &amp; runtime…………………………………………………………………</w:t>
      </w:r>
      <w:r>
        <w:rPr>
          <w:sz w:val="24"/>
          <w:szCs w:val="24"/>
        </w:rPr>
        <w:t>.</w:t>
      </w:r>
      <w:r>
        <w:rPr>
          <w:sz w:val="24"/>
          <w:szCs w:val="24"/>
        </w:rPr>
        <w:t xml:space="preserve">page </w:t>
      </w:r>
      <w:r w:rsidR="00B64465">
        <w:rPr>
          <w:sz w:val="24"/>
          <w:szCs w:val="24"/>
        </w:rPr>
        <w:t>10</w:t>
      </w:r>
    </w:p>
    <w:p w14:paraId="4CC04FFB" w14:textId="65F89470" w:rsidR="008228FE" w:rsidRDefault="0004738E" w:rsidP="008228FE">
      <w:pPr>
        <w:rPr>
          <w:sz w:val="24"/>
          <w:szCs w:val="24"/>
        </w:rPr>
      </w:pPr>
      <w:r>
        <w:t>Comparisons of Data Structures</w:t>
      </w:r>
      <w:r>
        <w:t xml:space="preserve"> &amp; Recommendations</w:t>
      </w:r>
      <w:r w:rsidR="008228FE">
        <w:rPr>
          <w:sz w:val="24"/>
          <w:szCs w:val="24"/>
        </w:rPr>
        <w:t>………………………………………………………….page 1</w:t>
      </w:r>
      <w:r w:rsidR="008228FE">
        <w:rPr>
          <w:sz w:val="24"/>
          <w:szCs w:val="24"/>
        </w:rPr>
        <w:t>3</w:t>
      </w:r>
    </w:p>
    <w:p w14:paraId="30F99626" w14:textId="08C93291" w:rsidR="0004738E" w:rsidRDefault="0004738E" w:rsidP="00BC012A">
      <w:pPr>
        <w:rPr>
          <w:sz w:val="24"/>
          <w:szCs w:val="24"/>
        </w:rPr>
      </w:pPr>
    </w:p>
    <w:p w14:paraId="05A9B870" w14:textId="77777777" w:rsidR="00B64465" w:rsidRPr="00E91106" w:rsidRDefault="00B64465" w:rsidP="00BC012A">
      <w:pPr>
        <w:rPr>
          <w:sz w:val="24"/>
          <w:szCs w:val="24"/>
        </w:rPr>
      </w:pPr>
    </w:p>
    <w:p w14:paraId="3F2F0727" w14:textId="2E275A27" w:rsidR="00F94E33" w:rsidRPr="00F94E33" w:rsidRDefault="00E903DA" w:rsidP="00F94E33">
      <w:r>
        <w:br w:type="page"/>
      </w:r>
    </w:p>
    <w:p w14:paraId="55BE461F" w14:textId="77777777" w:rsidR="00DF6447" w:rsidRPr="00DF6447" w:rsidRDefault="00DF6447" w:rsidP="00DF6447">
      <w:pPr>
        <w:jc w:val="center"/>
        <w:rPr>
          <w:b/>
          <w:bCs/>
          <w:sz w:val="32"/>
          <w:szCs w:val="32"/>
          <w:u w:val="single"/>
        </w:rPr>
      </w:pPr>
      <w:r w:rsidRPr="00DF6447">
        <w:rPr>
          <w:b/>
          <w:bCs/>
          <w:sz w:val="32"/>
          <w:szCs w:val="32"/>
          <w:u w:val="single"/>
        </w:rPr>
        <w:lastRenderedPageBreak/>
        <w:t>Vector Data Structure</w:t>
      </w:r>
    </w:p>
    <w:p w14:paraId="63D76A2E" w14:textId="77777777" w:rsidR="008545D9" w:rsidRPr="0002655A" w:rsidRDefault="008545D9" w:rsidP="008545D9">
      <w:pPr>
        <w:jc w:val="center"/>
        <w:rPr>
          <w:b/>
          <w:bCs/>
          <w:u w:val="single"/>
        </w:rPr>
      </w:pPr>
      <w:r w:rsidRPr="0002655A">
        <w:rPr>
          <w:b/>
          <w:bCs/>
          <w:u w:val="single"/>
        </w:rPr>
        <w:t>REQUIREMENT 1</w:t>
      </w:r>
    </w:p>
    <w:p w14:paraId="5A115322" w14:textId="77777777" w:rsidR="008545D9" w:rsidRPr="00EB2F54" w:rsidRDefault="008545D9" w:rsidP="008545D9">
      <w:r w:rsidRPr="00EB2F54">
        <w:t>DEFINE variable for csv path and my file</w:t>
      </w:r>
    </w:p>
    <w:p w14:paraId="65AF12D2" w14:textId="77777777" w:rsidR="008545D9" w:rsidRPr="00EB2F54" w:rsidRDefault="008545D9" w:rsidP="008545D9">
      <w:r w:rsidRPr="00EB2F54">
        <w:t>INITIALIZE csv path</w:t>
      </w:r>
    </w:p>
    <w:p w14:paraId="0871E978" w14:textId="77777777" w:rsidR="008545D9" w:rsidRPr="00EB2F54" w:rsidRDefault="008545D9" w:rsidP="008545D9">
      <w:r w:rsidRPr="00EB2F54">
        <w:t>OPEN my file into csv path</w:t>
      </w:r>
    </w:p>
    <w:p w14:paraId="151658A5" w14:textId="77777777" w:rsidR="008545D9" w:rsidRPr="00EB2F54" w:rsidRDefault="008545D9" w:rsidP="008545D9">
      <w:r w:rsidRPr="00EB2F54">
        <w:t>CREATE a catch statement to verify file opened correctly</w:t>
      </w:r>
    </w:p>
    <w:p w14:paraId="15536053" w14:textId="77777777" w:rsidR="008545D9" w:rsidRPr="00EB2F54" w:rsidRDefault="008545D9" w:rsidP="008545D9">
      <w:r w:rsidRPr="00EB2F54">
        <w:t>           CREATE an if statement to output file not found if not opened correctly</w:t>
      </w:r>
    </w:p>
    <w:p w14:paraId="3AA31456" w14:textId="77777777" w:rsidR="008545D9" w:rsidRPr="00EB2F54" w:rsidRDefault="008545D9" w:rsidP="008545D9">
      <w:r w:rsidRPr="00EB2F54">
        <w:t>DEFINE and initialize variable for line</w:t>
      </w:r>
    </w:p>
    <w:p w14:paraId="1D500C53" w14:textId="77777777" w:rsidR="008545D9" w:rsidRPr="00EB2F54" w:rsidRDefault="008545D9" w:rsidP="008545D9">
      <w:r w:rsidRPr="00EB2F54">
        <w:t>DEFINE a vector for courses</w:t>
      </w:r>
    </w:p>
    <w:p w14:paraId="22F580E7" w14:textId="77777777" w:rsidR="008545D9" w:rsidRPr="00EB2F54" w:rsidRDefault="008545D9" w:rsidP="008545D9">
      <w:r w:rsidRPr="00EB2F54">
        <w:t>DEFINE variables for courseNumber, name, and prerequisite</w:t>
      </w:r>
    </w:p>
    <w:p w14:paraId="3F5EF2F6" w14:textId="77777777" w:rsidR="008545D9" w:rsidRPr="00EB2F54" w:rsidRDefault="008545D9" w:rsidP="008545D9">
      <w:r w:rsidRPr="00EB2F54">
        <w:t xml:space="preserve">CREATE a </w:t>
      </w:r>
      <w:r>
        <w:t>while</w:t>
      </w:r>
      <w:r w:rsidRPr="00EB2F54">
        <w:t xml:space="preserve"> statement to loop through all lines</w:t>
      </w:r>
      <w:r>
        <w:t xml:space="preserve"> until an empty line is found</w:t>
      </w:r>
    </w:p>
    <w:p w14:paraId="389BA76D" w14:textId="77777777" w:rsidR="008545D9" w:rsidRDefault="008545D9" w:rsidP="008545D9">
      <w:r w:rsidRPr="00EB2F54">
        <w:t xml:space="preserve">           </w:t>
      </w:r>
      <w:r>
        <w:t xml:space="preserve">PARSE </w:t>
      </w:r>
      <w:r w:rsidRPr="00EB2F54">
        <w:t>each line into file</w:t>
      </w:r>
    </w:p>
    <w:p w14:paraId="4672D531" w14:textId="77777777" w:rsidR="008545D9" w:rsidRPr="00EB2F54" w:rsidRDefault="008545D9" w:rsidP="008545D9">
      <w:r>
        <w:tab/>
        <w:t>SPLIT line by comma into tokens</w:t>
      </w:r>
    </w:p>
    <w:p w14:paraId="3E69956A" w14:textId="77777777" w:rsidR="008545D9" w:rsidRDefault="008545D9" w:rsidP="008545D9">
      <w:r w:rsidRPr="00EB2F54">
        <w:t xml:space="preserve">          </w:t>
      </w:r>
      <w:r>
        <w:tab/>
        <w:t>CREATE an if statement to verify the line has</w:t>
      </w:r>
      <w:r w:rsidRPr="00EB2F54">
        <w:t xml:space="preserve"> </w:t>
      </w:r>
      <w:r>
        <w:t>at least two tokens</w:t>
      </w:r>
    </w:p>
    <w:p w14:paraId="7395CA76" w14:textId="77777777" w:rsidR="008545D9" w:rsidRDefault="008545D9" w:rsidP="008545D9">
      <w:r>
        <w:tab/>
      </w:r>
      <w:r>
        <w:tab/>
        <w:t>CONTINUE if two tokens found</w:t>
      </w:r>
    </w:p>
    <w:p w14:paraId="54851198" w14:textId="77777777" w:rsidR="008545D9" w:rsidRDefault="008545D9" w:rsidP="008545D9">
      <w:r>
        <w:tab/>
      </w:r>
      <w:r>
        <w:tab/>
        <w:t>OUTPUT error if less than two tokens</w:t>
      </w:r>
    </w:p>
    <w:p w14:paraId="1000D075" w14:textId="77777777" w:rsidR="008545D9" w:rsidRDefault="008545D9" w:rsidP="008545D9">
      <w:r>
        <w:t xml:space="preserve">ASSIGN token[0] to courseNumber </w:t>
      </w:r>
    </w:p>
    <w:p w14:paraId="0A49E2FC" w14:textId="77777777" w:rsidR="008545D9" w:rsidRDefault="008545D9" w:rsidP="008545D9">
      <w:r>
        <w:t>ASSIGN token[1] to courseName</w:t>
      </w:r>
    </w:p>
    <w:p w14:paraId="4F95A627" w14:textId="77777777" w:rsidR="008545D9" w:rsidRDefault="008545D9" w:rsidP="008545D9">
      <w:r>
        <w:t xml:space="preserve">ASSIGN token[2] to prerequisite </w:t>
      </w:r>
    </w:p>
    <w:p w14:paraId="3B140062" w14:textId="77777777" w:rsidR="008545D9" w:rsidRDefault="008545D9" w:rsidP="008545D9">
      <w:r>
        <w:t xml:space="preserve"> CREATE if statement for each line</w:t>
      </w:r>
    </w:p>
    <w:p w14:paraId="095F7DC1" w14:textId="77777777" w:rsidR="008545D9" w:rsidRDefault="008545D9" w:rsidP="008545D9">
      <w:r>
        <w:tab/>
        <w:t>CHECK for prerequisite</w:t>
      </w:r>
    </w:p>
    <w:p w14:paraId="2F6819E6" w14:textId="77777777" w:rsidR="008545D9" w:rsidRDefault="008545D9" w:rsidP="008545D9">
      <w:r>
        <w:tab/>
      </w:r>
      <w:r>
        <w:tab/>
        <w:t>CONTINUE if no prerequisites found</w:t>
      </w:r>
    </w:p>
    <w:p w14:paraId="47B65CA7" w14:textId="77777777" w:rsidR="008545D9" w:rsidRDefault="008545D9" w:rsidP="008545D9">
      <w:r>
        <w:tab/>
      </w:r>
      <w:r>
        <w:tab/>
        <w:t>CREATE if statement if prerequisite is found</w:t>
      </w:r>
    </w:p>
    <w:p w14:paraId="3A0D532D" w14:textId="77777777" w:rsidR="008545D9" w:rsidRDefault="008545D9" w:rsidP="008545D9">
      <w:r>
        <w:tab/>
      </w:r>
      <w:r>
        <w:tab/>
      </w:r>
      <w:r>
        <w:tab/>
        <w:t>SEARCH existing course numbers and compare to prerequisite</w:t>
      </w:r>
    </w:p>
    <w:p w14:paraId="2C3CBD64" w14:textId="77777777" w:rsidR="008545D9" w:rsidRDefault="008545D9" w:rsidP="008545D9">
      <w:r>
        <w:tab/>
      </w:r>
      <w:r>
        <w:tab/>
      </w:r>
      <w:r>
        <w:tab/>
        <w:t>CONTINUE if match found</w:t>
      </w:r>
    </w:p>
    <w:p w14:paraId="313A6937" w14:textId="77777777" w:rsidR="008545D9" w:rsidRDefault="008545D9" w:rsidP="008545D9">
      <w:r>
        <w:lastRenderedPageBreak/>
        <w:tab/>
      </w:r>
      <w:r>
        <w:tab/>
      </w:r>
      <w:r>
        <w:tab/>
        <w:t>OUTPUT error if match not found</w:t>
      </w:r>
    </w:p>
    <w:p w14:paraId="28E32C30" w14:textId="77777777" w:rsidR="008545D9" w:rsidRDefault="008545D9" w:rsidP="008545D9"/>
    <w:p w14:paraId="2E22F2AC" w14:textId="77777777" w:rsidR="008545D9" w:rsidRDefault="008545D9" w:rsidP="008545D9"/>
    <w:p w14:paraId="0DC48408" w14:textId="77777777" w:rsidR="008545D9" w:rsidRPr="00EB2F54" w:rsidRDefault="008545D9" w:rsidP="008545D9"/>
    <w:p w14:paraId="4709EEB0" w14:textId="77777777" w:rsidR="008545D9" w:rsidRDefault="008545D9" w:rsidP="008545D9">
      <w:pPr>
        <w:jc w:val="center"/>
        <w:rPr>
          <w:b/>
          <w:bCs/>
          <w:u w:val="single"/>
        </w:rPr>
      </w:pPr>
      <w:r w:rsidRPr="0002655A">
        <w:rPr>
          <w:b/>
          <w:bCs/>
          <w:u w:val="single"/>
        </w:rPr>
        <w:t>REQUIREMENT</w:t>
      </w:r>
      <w:r>
        <w:rPr>
          <w:b/>
          <w:bCs/>
          <w:u w:val="single"/>
        </w:rPr>
        <w:t xml:space="preserve"> 2</w:t>
      </w:r>
    </w:p>
    <w:p w14:paraId="6316B039" w14:textId="77777777" w:rsidR="008545D9" w:rsidRDefault="008545D9" w:rsidP="008545D9">
      <w:r>
        <w:t>DEFINE structure named course</w:t>
      </w:r>
    </w:p>
    <w:p w14:paraId="78737630" w14:textId="77777777" w:rsidR="008545D9" w:rsidRDefault="008545D9" w:rsidP="008545D9">
      <w:r>
        <w:t>DEFINE courseNumber, courseTitle, prerequisite</w:t>
      </w:r>
    </w:p>
    <w:p w14:paraId="0089F678" w14:textId="77777777" w:rsidR="008545D9" w:rsidRDefault="008545D9" w:rsidP="008545D9">
      <w:r>
        <w:t>INITIALIZE course vector</w:t>
      </w:r>
    </w:p>
    <w:p w14:paraId="47C103C7" w14:textId="77777777" w:rsidR="008545D9" w:rsidRDefault="008545D9" w:rsidP="008545D9">
      <w:r>
        <w:t xml:space="preserve">CREATE newCourse (courseNumber, courseTitle, prerequisites) </w:t>
      </w:r>
    </w:p>
    <w:p w14:paraId="52BACD3F" w14:textId="77777777" w:rsidR="008545D9" w:rsidRDefault="008545D9" w:rsidP="008545D9">
      <w:r>
        <w:tab/>
        <w:t>USE push back to add  newCourse to the vector</w:t>
      </w:r>
    </w:p>
    <w:p w14:paraId="6360DB07" w14:textId="77777777" w:rsidR="008545D9" w:rsidRDefault="008545D9" w:rsidP="008545D9">
      <w:r>
        <w:tab/>
        <w:t>CHECK for prerequisite</w:t>
      </w:r>
    </w:p>
    <w:p w14:paraId="15BF8006" w14:textId="77777777" w:rsidR="008545D9" w:rsidRDefault="008545D9" w:rsidP="008545D9">
      <w:r>
        <w:tab/>
      </w:r>
      <w:r>
        <w:tab/>
        <w:t>CONTINUE if no prerequisites found</w:t>
      </w:r>
    </w:p>
    <w:p w14:paraId="6E9F2FE8" w14:textId="77777777" w:rsidR="008545D9" w:rsidRDefault="008545D9" w:rsidP="008545D9">
      <w:r>
        <w:tab/>
      </w:r>
      <w:r>
        <w:tab/>
        <w:t>CREATE if statement if prerequisite is found</w:t>
      </w:r>
    </w:p>
    <w:p w14:paraId="6BFDCD4A" w14:textId="77777777" w:rsidR="008545D9" w:rsidRDefault="008545D9" w:rsidP="008545D9">
      <w:r>
        <w:tab/>
      </w:r>
      <w:r>
        <w:tab/>
      </w:r>
      <w:r>
        <w:tab/>
        <w:t>SEARCH existing course numbers and compare to prerequisite</w:t>
      </w:r>
    </w:p>
    <w:p w14:paraId="02B99363" w14:textId="77777777" w:rsidR="008545D9" w:rsidRDefault="008545D9" w:rsidP="008545D9">
      <w:r>
        <w:tab/>
      </w:r>
      <w:r>
        <w:tab/>
      </w:r>
      <w:r>
        <w:tab/>
        <w:t>CONTINUE if match found</w:t>
      </w:r>
    </w:p>
    <w:p w14:paraId="2457E80D" w14:textId="77777777" w:rsidR="008545D9" w:rsidRDefault="008545D9" w:rsidP="008545D9">
      <w:r>
        <w:tab/>
      </w:r>
      <w:r>
        <w:tab/>
      </w:r>
      <w:r>
        <w:tab/>
        <w:t>OUTPUT error if match not found</w:t>
      </w:r>
    </w:p>
    <w:p w14:paraId="5B6DFF35" w14:textId="77777777" w:rsidR="008545D9" w:rsidRDefault="008545D9" w:rsidP="008545D9"/>
    <w:p w14:paraId="25E485D9" w14:textId="77777777" w:rsidR="008545D9" w:rsidRDefault="008545D9" w:rsidP="008545D9">
      <w:pPr>
        <w:jc w:val="center"/>
        <w:rPr>
          <w:b/>
          <w:bCs/>
          <w:u w:val="single"/>
        </w:rPr>
      </w:pPr>
    </w:p>
    <w:p w14:paraId="4AEF9765" w14:textId="77777777" w:rsidR="008545D9" w:rsidRDefault="008545D9" w:rsidP="008545D9">
      <w:pPr>
        <w:jc w:val="center"/>
        <w:rPr>
          <w:b/>
          <w:bCs/>
          <w:u w:val="single"/>
        </w:rPr>
      </w:pPr>
      <w:r w:rsidRPr="0002655A">
        <w:rPr>
          <w:b/>
          <w:bCs/>
          <w:u w:val="single"/>
        </w:rPr>
        <w:t>REQUIREMENT</w:t>
      </w:r>
      <w:r>
        <w:rPr>
          <w:b/>
          <w:bCs/>
          <w:u w:val="single"/>
        </w:rPr>
        <w:t xml:space="preserve"> 3</w:t>
      </w:r>
    </w:p>
    <w:p w14:paraId="648FD50E" w14:textId="77777777" w:rsidR="008545D9" w:rsidRDefault="008545D9" w:rsidP="008545D9">
      <w:r>
        <w:t xml:space="preserve">CREATE a method to search for a course </w:t>
      </w:r>
    </w:p>
    <w:p w14:paraId="7CED7258" w14:textId="77777777" w:rsidR="008545D9" w:rsidRDefault="008545D9" w:rsidP="008545D9">
      <w:r>
        <w:tab/>
        <w:t>READ input to find course being looked for</w:t>
      </w:r>
    </w:p>
    <w:p w14:paraId="3C488844" w14:textId="77777777" w:rsidR="008545D9" w:rsidRDefault="008545D9" w:rsidP="008545D9">
      <w:r>
        <w:tab/>
        <w:t>DEFINE a temp variable to hold input</w:t>
      </w:r>
    </w:p>
    <w:p w14:paraId="45A05A91" w14:textId="77777777" w:rsidR="008545D9" w:rsidRDefault="008545D9" w:rsidP="008545D9">
      <w:r>
        <w:tab/>
        <w:t>CREATE a for loop to read each line</w:t>
      </w:r>
    </w:p>
    <w:p w14:paraId="33BF398E" w14:textId="77777777" w:rsidR="008545D9" w:rsidRDefault="008545D9" w:rsidP="008545D9">
      <w:r>
        <w:tab/>
      </w:r>
      <w:r>
        <w:tab/>
        <w:t xml:space="preserve">CREATE an if statement </w:t>
      </w:r>
    </w:p>
    <w:p w14:paraId="4A0FBE00" w14:textId="77777777" w:rsidR="008545D9" w:rsidRDefault="008545D9" w:rsidP="008545D9">
      <w:r>
        <w:tab/>
      </w:r>
      <w:r>
        <w:tab/>
      </w:r>
      <w:r>
        <w:tab/>
        <w:t>OUTPUT course information if temp variable equals courseNumber</w:t>
      </w:r>
    </w:p>
    <w:p w14:paraId="58F8CF6E" w14:textId="77777777" w:rsidR="008545D9" w:rsidRDefault="008545D9" w:rsidP="008545D9">
      <w:r>
        <w:lastRenderedPageBreak/>
        <w:tab/>
      </w:r>
      <w:r>
        <w:tab/>
      </w:r>
      <w:r>
        <w:tab/>
      </w:r>
      <w:r>
        <w:tab/>
        <w:t>OUTPUT “Course Number: “ and courseNumber</w:t>
      </w:r>
    </w:p>
    <w:p w14:paraId="5C3A8919" w14:textId="77777777" w:rsidR="008545D9" w:rsidRDefault="008545D9" w:rsidP="008545D9">
      <w:r>
        <w:tab/>
      </w:r>
      <w:r>
        <w:tab/>
      </w:r>
      <w:r>
        <w:tab/>
      </w:r>
      <w:r>
        <w:tab/>
        <w:t>OUTPUT “Course Title: “ and courseTitle</w:t>
      </w:r>
    </w:p>
    <w:p w14:paraId="4CAA71A0" w14:textId="77777777" w:rsidR="008545D9" w:rsidRDefault="008545D9" w:rsidP="008545D9">
      <w:r>
        <w:tab/>
      </w:r>
      <w:r>
        <w:tab/>
      </w:r>
      <w:r>
        <w:tab/>
      </w:r>
      <w:r>
        <w:tab/>
        <w:t xml:space="preserve">CREATE if statement </w:t>
      </w:r>
    </w:p>
    <w:p w14:paraId="41D5F665" w14:textId="77777777" w:rsidR="008545D9" w:rsidRDefault="008545D9" w:rsidP="008545D9">
      <w:pPr>
        <w:ind w:left="3600"/>
      </w:pPr>
      <w:r>
        <w:t xml:space="preserve">OUTPUT “Prerequisites: “ and prerequisites if prerequisites exist </w:t>
      </w:r>
    </w:p>
    <w:p w14:paraId="485A506A" w14:textId="77777777" w:rsidR="008545D9" w:rsidRDefault="008545D9" w:rsidP="008545D9">
      <w:pPr>
        <w:ind w:left="3600"/>
      </w:pPr>
      <w:r>
        <w:t>CONTINUE if no prerequisites exist</w:t>
      </w:r>
    </w:p>
    <w:p w14:paraId="4BCBD689" w14:textId="77777777" w:rsidR="008545D9" w:rsidRPr="0002655A" w:rsidRDefault="008545D9" w:rsidP="008545D9">
      <w:r>
        <w:tab/>
      </w:r>
      <w:r>
        <w:tab/>
      </w:r>
      <w:r>
        <w:tab/>
        <w:t xml:space="preserve">OUTPUT error if no match found </w:t>
      </w:r>
    </w:p>
    <w:p w14:paraId="5BD39D2B" w14:textId="77777777" w:rsidR="00176BE8" w:rsidRPr="00BE11BA" w:rsidRDefault="00176BE8" w:rsidP="003F6F9A">
      <w:pPr>
        <w:pStyle w:val="Heading1"/>
      </w:pPr>
    </w:p>
    <w:p w14:paraId="5A671A59" w14:textId="77777777" w:rsidR="00176BE8" w:rsidRPr="00BE11BA" w:rsidRDefault="00176BE8" w:rsidP="003F6F9A">
      <w:pPr>
        <w:suppressAutoHyphens/>
        <w:spacing w:after="0" w:line="240" w:lineRule="auto"/>
        <w:contextualSpacing/>
      </w:pPr>
      <w:bookmarkStart w:id="0" w:name="_heading=h.gjdgxs" w:colFirst="0" w:colLast="0"/>
      <w:bookmarkEnd w:id="0"/>
    </w:p>
    <w:p w14:paraId="071883B0" w14:textId="77777777" w:rsidR="002B324D" w:rsidRDefault="002B324D" w:rsidP="003F6F9A">
      <w:pPr>
        <w:suppressAutoHyphens/>
        <w:spacing w:after="0" w:line="240" w:lineRule="auto"/>
        <w:contextualSpacing/>
        <w:rPr>
          <w:rFonts w:asciiTheme="minorHAnsi" w:eastAsiaTheme="minorEastAsia" w:hAnsiTheme="minorHAnsi" w:cstheme="minorBidi"/>
        </w:rPr>
      </w:pPr>
    </w:p>
    <w:p w14:paraId="2B3F0B64" w14:textId="7F7B8932" w:rsidR="002B324D" w:rsidRDefault="00E87A8A" w:rsidP="003F6F9A">
      <w:pPr>
        <w:suppressAutoHyphens/>
        <w:spacing w:after="0" w:line="240" w:lineRule="auto"/>
        <w:contextualSpacing/>
        <w:rPr>
          <w:rFonts w:asciiTheme="minorHAnsi" w:eastAsiaTheme="minorEastAsia" w:hAnsiTheme="minorHAnsi" w:cstheme="minorBidi"/>
        </w:rPr>
      </w:pPr>
      <w:r w:rsidRPr="00E87A8A">
        <w:rPr>
          <w:rFonts w:asciiTheme="minorHAnsi" w:eastAsiaTheme="minorEastAsia" w:hAnsiTheme="minorHAnsi" w:cstheme="minorBidi"/>
        </w:rPr>
        <w:t>The vector data structure has a linear time complexity which is O(n).  The cost per line is 1 for all courses.  As there are n courses, the runtime will be 1n or n.  To print the course information the runtime cost will be 1 as only 1 line will need to be read.  Each prerequisite of the course will also be 1n and printing the prerequisite course information will also be one n.  When this si add3ed together this gives 4n + 1 which in big O is O(n).</w:t>
      </w:r>
    </w:p>
    <w:p w14:paraId="484DFE6B" w14:textId="77777777" w:rsidR="002B324D" w:rsidRDefault="002B324D" w:rsidP="003F6F9A">
      <w:pPr>
        <w:suppressAutoHyphens/>
        <w:spacing w:after="0" w:line="240" w:lineRule="auto"/>
        <w:contextualSpacing/>
        <w:rPr>
          <w:rFonts w:asciiTheme="minorHAnsi" w:eastAsiaTheme="minorEastAsia" w:hAnsiTheme="minorHAnsi" w:cstheme="minorBidi"/>
        </w:rPr>
      </w:pPr>
    </w:p>
    <w:p w14:paraId="1828B47C" w14:textId="77777777" w:rsidR="002B324D" w:rsidRDefault="002B324D" w:rsidP="003F6F9A">
      <w:pPr>
        <w:suppressAutoHyphens/>
        <w:spacing w:after="0" w:line="240" w:lineRule="auto"/>
        <w:contextualSpacing/>
        <w:rPr>
          <w:rFonts w:asciiTheme="minorHAnsi" w:eastAsiaTheme="minorEastAsia" w:hAnsiTheme="minorHAnsi" w:cstheme="minorBidi"/>
        </w:rPr>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176BE8" w:rsidRPr="00BE11BA" w14:paraId="358D74B1" w14:textId="77777777" w:rsidTr="00E10317">
        <w:trPr>
          <w:cantSplit/>
          <w:tblHeader/>
        </w:trPr>
        <w:tc>
          <w:tcPr>
            <w:tcW w:w="4305" w:type="dxa"/>
            <w:shd w:val="clear" w:color="auto" w:fill="auto"/>
            <w:tcMar>
              <w:top w:w="0" w:type="dxa"/>
              <w:left w:w="115" w:type="dxa"/>
              <w:bottom w:w="0" w:type="dxa"/>
              <w:right w:w="115" w:type="dxa"/>
            </w:tcMar>
          </w:tcPr>
          <w:p w14:paraId="6D860B9B" w14:textId="0A1CEB72" w:rsidR="00176BE8" w:rsidRDefault="00AC55B5" w:rsidP="003F6F9A">
            <w:pPr>
              <w:pBdr>
                <w:top w:val="nil"/>
                <w:left w:val="nil"/>
                <w:bottom w:val="nil"/>
                <w:right w:val="nil"/>
                <w:between w:val="nil"/>
              </w:pBdr>
              <w:suppressAutoHyphens/>
              <w:spacing w:after="0" w:line="240" w:lineRule="auto"/>
              <w:contextualSpacing/>
              <w:jc w:val="center"/>
              <w:rPr>
                <w:b/>
              </w:rPr>
            </w:pPr>
            <w:r>
              <w:rPr>
                <w:b/>
              </w:rPr>
              <w:t>Code</w:t>
            </w:r>
          </w:p>
          <w:p w14:paraId="50D87AF1" w14:textId="138B3078" w:rsidR="002B324D" w:rsidRPr="00BE11BA" w:rsidRDefault="002B324D" w:rsidP="003F6F9A">
            <w:pPr>
              <w:pBdr>
                <w:top w:val="nil"/>
                <w:left w:val="nil"/>
                <w:bottom w:val="nil"/>
                <w:right w:val="nil"/>
                <w:between w:val="nil"/>
              </w:pBdr>
              <w:suppressAutoHyphens/>
              <w:spacing w:after="0" w:line="240" w:lineRule="auto"/>
              <w:contextualSpacing/>
              <w:jc w:val="center"/>
              <w:rPr>
                <w:b/>
              </w:rPr>
            </w:pPr>
          </w:p>
        </w:tc>
        <w:tc>
          <w:tcPr>
            <w:tcW w:w="1260" w:type="dxa"/>
            <w:shd w:val="clear" w:color="auto" w:fill="auto"/>
            <w:tcMar>
              <w:top w:w="0" w:type="dxa"/>
              <w:left w:w="115" w:type="dxa"/>
              <w:bottom w:w="0" w:type="dxa"/>
              <w:right w:w="115" w:type="dxa"/>
            </w:tcMar>
          </w:tcPr>
          <w:p w14:paraId="1BF14D24"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13290C89"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28D2AEED"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176BE8" w:rsidRPr="00BE11BA" w14:paraId="789F2E34" w14:textId="77777777" w:rsidTr="00E10317">
        <w:trPr>
          <w:cantSplit/>
          <w:tblHeader/>
        </w:trPr>
        <w:tc>
          <w:tcPr>
            <w:tcW w:w="4305" w:type="dxa"/>
            <w:shd w:val="clear" w:color="auto" w:fill="auto"/>
            <w:tcMar>
              <w:top w:w="0" w:type="dxa"/>
              <w:left w:w="115" w:type="dxa"/>
              <w:bottom w:w="0" w:type="dxa"/>
              <w:right w:w="115" w:type="dxa"/>
            </w:tcMar>
          </w:tcPr>
          <w:p w14:paraId="0EC285CB" w14:textId="597A9364" w:rsidR="005317C7" w:rsidRPr="00566E6A" w:rsidRDefault="000E5746" w:rsidP="00566E6A">
            <w:pPr>
              <w:suppressAutoHyphens/>
              <w:spacing w:after="0" w:line="240" w:lineRule="auto"/>
              <w:ind w:firstLine="720"/>
              <w:contextualSpacing/>
              <w:rPr>
                <w:rFonts w:ascii="Courier New" w:eastAsia="Courier New" w:hAnsi="Courier New" w:cs="Courier New"/>
                <w:b/>
              </w:rPr>
            </w:pPr>
            <w:r w:rsidRPr="00BE11BA">
              <w:rPr>
                <w:rFonts w:ascii="Courier New" w:eastAsia="Courier New" w:hAnsi="Courier New" w:cs="Courier New"/>
                <w:b/>
              </w:rPr>
              <w:t>for all courses</w:t>
            </w:r>
          </w:p>
        </w:tc>
        <w:tc>
          <w:tcPr>
            <w:tcW w:w="1260" w:type="dxa"/>
            <w:shd w:val="clear" w:color="auto" w:fill="auto"/>
            <w:tcMar>
              <w:top w:w="0" w:type="dxa"/>
              <w:left w:w="115" w:type="dxa"/>
              <w:bottom w:w="0" w:type="dxa"/>
              <w:right w:w="115" w:type="dxa"/>
            </w:tcMar>
          </w:tcPr>
          <w:p w14:paraId="579367E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D05FAB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970D4C3"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4CEAF449" w14:textId="77777777" w:rsidTr="00E10317">
        <w:trPr>
          <w:cantSplit/>
          <w:tblHeader/>
        </w:trPr>
        <w:tc>
          <w:tcPr>
            <w:tcW w:w="4305" w:type="dxa"/>
            <w:shd w:val="clear" w:color="auto" w:fill="auto"/>
            <w:tcMar>
              <w:top w:w="0" w:type="dxa"/>
              <w:left w:w="115" w:type="dxa"/>
              <w:bottom w:w="0" w:type="dxa"/>
              <w:right w:w="115" w:type="dxa"/>
            </w:tcMar>
          </w:tcPr>
          <w:p w14:paraId="0DBC7A5A" w14:textId="75EFFA98" w:rsidR="005317C7" w:rsidRPr="005317C7" w:rsidRDefault="000E5746" w:rsidP="00566E6A">
            <w:pPr>
              <w:suppressAutoHyphens/>
              <w:spacing w:after="0" w:line="240" w:lineRule="auto"/>
              <w:ind w:firstLine="1440"/>
              <w:contextualSpacing/>
              <w:rPr>
                <w:rFonts w:ascii="Courier New" w:eastAsia="Courier New" w:hAnsi="Courier New" w:cs="Courier New"/>
              </w:rPr>
            </w:pPr>
            <w:r w:rsidRPr="00BE11BA">
              <w:rPr>
                <w:rFonts w:ascii="Courier New" w:eastAsia="Courier New" w:hAnsi="Courier New" w:cs="Courier New"/>
                <w:b/>
              </w:rPr>
              <w:t>if the course is</w:t>
            </w:r>
            <w:r w:rsidR="00566E6A">
              <w:rPr>
                <w:rFonts w:ascii="Courier New" w:eastAsia="Courier New" w:hAnsi="Courier New" w:cs="Courier New"/>
                <w:b/>
              </w:rPr>
              <w:t xml:space="preserve"> </w:t>
            </w:r>
            <w:r w:rsidRPr="00BE11BA">
              <w:rPr>
                <w:rFonts w:ascii="Courier New" w:eastAsia="Courier New" w:hAnsi="Courier New" w:cs="Courier New"/>
                <w:b/>
              </w:rPr>
              <w:t>the same as courseNumber</w:t>
            </w:r>
          </w:p>
        </w:tc>
        <w:tc>
          <w:tcPr>
            <w:tcW w:w="1260" w:type="dxa"/>
            <w:shd w:val="clear" w:color="auto" w:fill="auto"/>
            <w:tcMar>
              <w:top w:w="0" w:type="dxa"/>
              <w:left w:w="115" w:type="dxa"/>
              <w:bottom w:w="0" w:type="dxa"/>
              <w:right w:w="115" w:type="dxa"/>
            </w:tcMar>
          </w:tcPr>
          <w:p w14:paraId="12AE931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E4E466E"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2BF0B8B6"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02EEA069" w14:textId="77777777" w:rsidTr="00E10317">
        <w:trPr>
          <w:cantSplit/>
          <w:tblHeader/>
        </w:trPr>
        <w:tc>
          <w:tcPr>
            <w:tcW w:w="4305" w:type="dxa"/>
            <w:shd w:val="clear" w:color="auto" w:fill="auto"/>
            <w:tcMar>
              <w:top w:w="0" w:type="dxa"/>
              <w:left w:w="115" w:type="dxa"/>
              <w:bottom w:w="0" w:type="dxa"/>
              <w:right w:w="115" w:type="dxa"/>
            </w:tcMar>
          </w:tcPr>
          <w:p w14:paraId="6CAA6A03" w14:textId="3EE5840E" w:rsidR="005317C7" w:rsidRPr="00566E6A" w:rsidRDefault="000E5746" w:rsidP="00566E6A">
            <w:pPr>
              <w:suppressAutoHyphens/>
              <w:spacing w:after="0" w:line="240" w:lineRule="auto"/>
              <w:ind w:firstLine="2160"/>
              <w:contextualSpacing/>
              <w:rPr>
                <w:rFonts w:ascii="Courier New" w:eastAsia="Courier New" w:hAnsi="Courier New" w:cs="Courier New"/>
                <w:b/>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60B1D89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1CF217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065" w:type="dxa"/>
            <w:shd w:val="clear" w:color="auto" w:fill="auto"/>
            <w:tcMar>
              <w:top w:w="0" w:type="dxa"/>
              <w:left w:w="115" w:type="dxa"/>
              <w:bottom w:w="0" w:type="dxa"/>
              <w:right w:w="115" w:type="dxa"/>
            </w:tcMar>
          </w:tcPr>
          <w:p w14:paraId="224317A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r>
      <w:tr w:rsidR="00176BE8" w:rsidRPr="00BE11BA" w14:paraId="0C758076" w14:textId="77777777" w:rsidTr="00E10317">
        <w:trPr>
          <w:cantSplit/>
          <w:tblHeader/>
        </w:trPr>
        <w:tc>
          <w:tcPr>
            <w:tcW w:w="4305" w:type="dxa"/>
            <w:shd w:val="clear" w:color="auto" w:fill="auto"/>
            <w:tcMar>
              <w:top w:w="0" w:type="dxa"/>
              <w:left w:w="115" w:type="dxa"/>
              <w:bottom w:w="0" w:type="dxa"/>
              <w:right w:w="115" w:type="dxa"/>
            </w:tcMar>
          </w:tcPr>
          <w:p w14:paraId="178C879B" w14:textId="0C7D33AD" w:rsidR="00176BE8" w:rsidRPr="00BE11BA" w:rsidRDefault="00AC20B9" w:rsidP="00566E6A">
            <w:pPr>
              <w:suppressAutoHyphens/>
              <w:spacing w:after="0" w:line="240" w:lineRule="auto"/>
              <w:ind w:firstLine="1440"/>
              <w:contextualSpacing/>
              <w:rPr>
                <w:rFonts w:ascii="Courier New" w:eastAsia="Courier New" w:hAnsi="Courier New" w:cs="Courier New"/>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053B064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46C886A"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12BA344F"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7409D378" w14:textId="77777777" w:rsidTr="00E10317">
        <w:trPr>
          <w:cantSplit/>
          <w:tblHeader/>
        </w:trPr>
        <w:tc>
          <w:tcPr>
            <w:tcW w:w="4305" w:type="dxa"/>
            <w:shd w:val="clear" w:color="auto" w:fill="auto"/>
            <w:tcMar>
              <w:top w:w="0" w:type="dxa"/>
              <w:left w:w="115" w:type="dxa"/>
              <w:bottom w:w="0" w:type="dxa"/>
              <w:right w:w="115" w:type="dxa"/>
            </w:tcMar>
          </w:tcPr>
          <w:p w14:paraId="12CDE678" w14:textId="328CDFFC" w:rsidR="00176BE8" w:rsidRPr="000E5746" w:rsidRDefault="000E5746" w:rsidP="00566E6A">
            <w:pPr>
              <w:suppressAutoHyphens/>
              <w:spacing w:after="0" w:line="240" w:lineRule="auto"/>
              <w:ind w:firstLine="2880"/>
              <w:contextualSpacing/>
              <w:rPr>
                <w:rFonts w:ascii="Courier New" w:eastAsia="Courier New" w:hAnsi="Courier New" w:cs="Courier New"/>
                <w:b/>
              </w:rPr>
            </w:pPr>
            <w:r w:rsidRPr="00BE11BA">
              <w:rPr>
                <w:rFonts w:ascii="Courier New" w:eastAsia="Courier New" w:hAnsi="Courier New" w:cs="Courier New"/>
                <w:b/>
              </w:rPr>
              <w:t>print the prerequisite course information</w:t>
            </w:r>
          </w:p>
        </w:tc>
        <w:tc>
          <w:tcPr>
            <w:tcW w:w="1260" w:type="dxa"/>
            <w:shd w:val="clear" w:color="auto" w:fill="auto"/>
            <w:tcMar>
              <w:top w:w="0" w:type="dxa"/>
              <w:left w:w="115" w:type="dxa"/>
              <w:bottom w:w="0" w:type="dxa"/>
              <w:right w:w="115" w:type="dxa"/>
            </w:tcMar>
          </w:tcPr>
          <w:p w14:paraId="000F348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25EFBF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0F4A27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2A4EF22C" w14:textId="77777777" w:rsidTr="00E10317">
        <w:trPr>
          <w:cantSplit/>
          <w:tblHeader/>
        </w:trPr>
        <w:tc>
          <w:tcPr>
            <w:tcW w:w="6825" w:type="dxa"/>
            <w:gridSpan w:val="3"/>
            <w:shd w:val="clear" w:color="auto" w:fill="auto"/>
            <w:tcMar>
              <w:top w:w="0" w:type="dxa"/>
              <w:left w:w="115" w:type="dxa"/>
              <w:bottom w:w="0" w:type="dxa"/>
              <w:right w:w="115" w:type="dxa"/>
            </w:tcMar>
          </w:tcPr>
          <w:p w14:paraId="3802A8CB"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59123382"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4n + 1</w:t>
            </w:r>
          </w:p>
        </w:tc>
      </w:tr>
      <w:tr w:rsidR="00176BE8" w:rsidRPr="00BE11BA" w14:paraId="40983BC0" w14:textId="77777777" w:rsidTr="00E10317">
        <w:trPr>
          <w:cantSplit/>
          <w:tblHeader/>
        </w:trPr>
        <w:tc>
          <w:tcPr>
            <w:tcW w:w="6825" w:type="dxa"/>
            <w:gridSpan w:val="3"/>
            <w:shd w:val="clear" w:color="auto" w:fill="auto"/>
            <w:tcMar>
              <w:top w:w="0" w:type="dxa"/>
              <w:left w:w="115" w:type="dxa"/>
              <w:bottom w:w="0" w:type="dxa"/>
              <w:right w:w="115" w:type="dxa"/>
            </w:tcMar>
          </w:tcPr>
          <w:p w14:paraId="31AD43B3"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5F0AE8F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O(n)</w:t>
            </w:r>
          </w:p>
        </w:tc>
      </w:tr>
    </w:tbl>
    <w:p w14:paraId="445F4625" w14:textId="77777777" w:rsidR="00176BE8" w:rsidRDefault="00176BE8" w:rsidP="003F6F9A">
      <w:pPr>
        <w:suppressAutoHyphens/>
        <w:spacing w:after="0" w:line="240" w:lineRule="auto"/>
        <w:contextualSpacing/>
      </w:pPr>
    </w:p>
    <w:p w14:paraId="6F62AB9A" w14:textId="77777777" w:rsidR="00CF072E" w:rsidRDefault="00CF072E" w:rsidP="003F6F9A">
      <w:pPr>
        <w:suppressAutoHyphens/>
        <w:spacing w:after="0" w:line="240" w:lineRule="auto"/>
        <w:contextualSpacing/>
      </w:pPr>
    </w:p>
    <w:p w14:paraId="69D47972" w14:textId="77777777" w:rsidR="007F1099" w:rsidRDefault="007F1099" w:rsidP="003B7A50">
      <w:r>
        <w:br/>
      </w:r>
    </w:p>
    <w:p w14:paraId="24B7AAD8" w14:textId="77777777" w:rsidR="007F1099" w:rsidRDefault="007F1099">
      <w:r>
        <w:br w:type="page"/>
      </w:r>
    </w:p>
    <w:p w14:paraId="71BDAF31" w14:textId="49A4EB8F" w:rsidR="007F1099" w:rsidRPr="009C65FC" w:rsidRDefault="009C65FC" w:rsidP="007F1099">
      <w:pPr>
        <w:jc w:val="center"/>
        <w:rPr>
          <w:b/>
          <w:bCs/>
          <w:sz w:val="32"/>
          <w:szCs w:val="32"/>
          <w:u w:val="single"/>
        </w:rPr>
      </w:pPr>
      <w:r w:rsidRPr="009C65FC">
        <w:rPr>
          <w:b/>
          <w:bCs/>
          <w:sz w:val="32"/>
          <w:szCs w:val="32"/>
          <w:u w:val="single"/>
        </w:rPr>
        <w:lastRenderedPageBreak/>
        <w:t>Hash Table Data Structure</w:t>
      </w:r>
    </w:p>
    <w:p w14:paraId="430EF92E" w14:textId="3521EE3F" w:rsidR="003B7A50" w:rsidRPr="003D252C" w:rsidRDefault="003B7A50" w:rsidP="003B7A50">
      <w:r>
        <w:t>I</w:t>
      </w:r>
      <w:r w:rsidRPr="003D252C">
        <w:t>MPORT all needed librar</w:t>
      </w:r>
      <w:r>
        <w:t xml:space="preserve">ies </w:t>
      </w:r>
    </w:p>
    <w:p w14:paraId="307A229E" w14:textId="77777777" w:rsidR="003B7A50" w:rsidRPr="003D252C" w:rsidRDefault="003B7A50" w:rsidP="003B7A50">
      <w:r w:rsidRPr="003D252C">
        <w:t xml:space="preserve">DEFINE </w:t>
      </w:r>
      <w:r>
        <w:t xml:space="preserve">hash table </w:t>
      </w:r>
      <w:r w:rsidRPr="003D252C">
        <w:t>structure to hold course data</w:t>
      </w:r>
    </w:p>
    <w:p w14:paraId="588ED71F" w14:textId="77777777" w:rsidR="003B7A50" w:rsidRPr="003D252C" w:rsidRDefault="003B7A50" w:rsidP="003B7A50">
      <w:r w:rsidRPr="003D252C">
        <w:t>CREATE and initialize variables for course title, course number, and prerequisites</w:t>
      </w:r>
    </w:p>
    <w:p w14:paraId="7ADFA44A" w14:textId="77777777" w:rsidR="003B7A50" w:rsidRPr="003D252C" w:rsidRDefault="003B7A50" w:rsidP="003B7A50">
      <w:r w:rsidRPr="003D252C">
        <w:t>CREATE class for hash table</w:t>
      </w:r>
    </w:p>
    <w:p w14:paraId="70AE9787" w14:textId="77777777" w:rsidR="003B7A50" w:rsidRDefault="003B7A50" w:rsidP="003B7A50">
      <w:r w:rsidRPr="003D252C">
        <w:t>           CREATE structure node</w:t>
      </w:r>
    </w:p>
    <w:p w14:paraId="74F7FE91" w14:textId="77777777" w:rsidR="003B7A50" w:rsidRDefault="003B7A50" w:rsidP="003B7A50">
      <w:r>
        <w:tab/>
      </w:r>
      <w:r>
        <w:tab/>
        <w:t>INITIALIZE course, key, and next pointer</w:t>
      </w:r>
    </w:p>
    <w:p w14:paraId="68EDE980" w14:textId="77777777" w:rsidR="003B7A50" w:rsidRDefault="003B7A50" w:rsidP="003B7A50">
      <w:r>
        <w:t>CREATE method for hash</w:t>
      </w:r>
    </w:p>
    <w:p w14:paraId="0A23B1D7" w14:textId="77777777" w:rsidR="003B7A50" w:rsidRDefault="003B7A50" w:rsidP="003B7A50">
      <w:r>
        <w:t>CREATE method to output list</w:t>
      </w:r>
    </w:p>
    <w:p w14:paraId="166A2C85" w14:textId="77777777" w:rsidR="003B7A50" w:rsidRDefault="003B7A50" w:rsidP="003B7A50">
      <w:r>
        <w:t>CREATE method to use a list for hash table</w:t>
      </w:r>
    </w:p>
    <w:p w14:paraId="023AB2A0" w14:textId="77777777" w:rsidR="003B7A50" w:rsidRDefault="003B7A50" w:rsidP="003B7A50"/>
    <w:p w14:paraId="20E36278" w14:textId="77777777" w:rsidR="003B7A50" w:rsidRDefault="003B7A50" w:rsidP="003B7A50">
      <w:r>
        <w:t>CREATE main method</w:t>
      </w:r>
    </w:p>
    <w:p w14:paraId="4E454DDE" w14:textId="77777777" w:rsidR="003B7A50" w:rsidRPr="00EB2F54" w:rsidRDefault="003B7A50" w:rsidP="003B7A50">
      <w:r>
        <w:tab/>
      </w:r>
      <w:r w:rsidRPr="00EB2F54">
        <w:t>DEFINE variable for csv path and my file</w:t>
      </w:r>
    </w:p>
    <w:p w14:paraId="53C917F0" w14:textId="77777777" w:rsidR="003B7A50" w:rsidRPr="00EB2F54" w:rsidRDefault="003B7A50" w:rsidP="003B7A50">
      <w:pPr>
        <w:ind w:firstLine="720"/>
      </w:pPr>
      <w:r w:rsidRPr="00EB2F54">
        <w:t>INITIALIZE csv path</w:t>
      </w:r>
    </w:p>
    <w:p w14:paraId="64A8274E" w14:textId="77777777" w:rsidR="003B7A50" w:rsidRPr="00EB2F54" w:rsidRDefault="003B7A50" w:rsidP="003B7A50">
      <w:pPr>
        <w:ind w:firstLine="720"/>
      </w:pPr>
      <w:r w:rsidRPr="00EB2F54">
        <w:t>OPEN my file into csv path</w:t>
      </w:r>
    </w:p>
    <w:p w14:paraId="21F8C25D" w14:textId="77777777" w:rsidR="003B7A50" w:rsidRPr="00EB2F54" w:rsidRDefault="003B7A50" w:rsidP="003B7A50">
      <w:pPr>
        <w:ind w:firstLine="720"/>
      </w:pPr>
      <w:r w:rsidRPr="00EB2F54">
        <w:t>CREATE a catch statement to verify file opened correctly</w:t>
      </w:r>
    </w:p>
    <w:p w14:paraId="5F453A42" w14:textId="77777777" w:rsidR="003B7A50" w:rsidRDefault="003B7A50" w:rsidP="003B7A50">
      <w:r w:rsidRPr="00EB2F54">
        <w:t xml:space="preserve">           </w:t>
      </w:r>
      <w:r>
        <w:tab/>
      </w:r>
      <w:r>
        <w:tab/>
      </w:r>
      <w:r w:rsidRPr="00EB2F54">
        <w:t xml:space="preserve">CREATE an if statement </w:t>
      </w:r>
    </w:p>
    <w:p w14:paraId="7DD8D2F6" w14:textId="77777777" w:rsidR="003B7A50" w:rsidRPr="00EB2F54" w:rsidRDefault="003B7A50" w:rsidP="003B7A50">
      <w:pPr>
        <w:ind w:left="1440" w:firstLine="720"/>
      </w:pPr>
      <w:r>
        <w:t>OUTPUT error of “file not opened” if unable to read file.</w:t>
      </w:r>
    </w:p>
    <w:p w14:paraId="0222112C" w14:textId="77777777" w:rsidR="003B7A50" w:rsidRPr="00EB2F54" w:rsidRDefault="003B7A50" w:rsidP="003B7A50">
      <w:pPr>
        <w:ind w:firstLine="720"/>
      </w:pPr>
      <w:r w:rsidRPr="00EB2F54">
        <w:t>DEFINE and initialize variable for line</w:t>
      </w:r>
    </w:p>
    <w:p w14:paraId="6FF96460" w14:textId="77777777" w:rsidR="003B7A50" w:rsidRPr="00EB2F54" w:rsidRDefault="003B7A50" w:rsidP="003B7A50">
      <w:pPr>
        <w:ind w:firstLine="720"/>
      </w:pPr>
      <w:r w:rsidRPr="00EB2F54">
        <w:t>DEFINE variables for courseNumber, name, and prerequisite</w:t>
      </w:r>
    </w:p>
    <w:p w14:paraId="4D8CBB33" w14:textId="77777777" w:rsidR="003B7A50" w:rsidRPr="00EB2F54" w:rsidRDefault="003B7A50" w:rsidP="003B7A50">
      <w:pPr>
        <w:ind w:firstLine="720"/>
      </w:pPr>
      <w:r w:rsidRPr="00EB2F54">
        <w:t>CREATE a for statement to loop through all lines</w:t>
      </w:r>
    </w:p>
    <w:p w14:paraId="2AF67BE7" w14:textId="77777777" w:rsidR="003B7A50" w:rsidRDefault="003B7A50" w:rsidP="003B7A50">
      <w:r w:rsidRPr="00EB2F54">
        <w:t>      </w:t>
      </w:r>
      <w:r>
        <w:tab/>
      </w:r>
      <w:r w:rsidRPr="00EB2F54">
        <w:t xml:space="preserve">     </w:t>
      </w:r>
      <w:r>
        <w:t>CREATE text parser method</w:t>
      </w:r>
    </w:p>
    <w:p w14:paraId="4CFC27BB" w14:textId="77777777" w:rsidR="003B7A50" w:rsidRDefault="003B7A50" w:rsidP="003B7A50">
      <w:r>
        <w:tab/>
      </w:r>
      <w:r>
        <w:tab/>
        <w:t>OPEN the need csv file</w:t>
      </w:r>
    </w:p>
    <w:p w14:paraId="008D1079" w14:textId="77777777" w:rsidR="003B7A50" w:rsidRPr="00EB2F54" w:rsidRDefault="003B7A50" w:rsidP="003B7A50">
      <w:r>
        <w:tab/>
      </w:r>
      <w:r>
        <w:tab/>
      </w:r>
      <w:r w:rsidRPr="00EB2F54">
        <w:t xml:space="preserve">CREATE a </w:t>
      </w:r>
      <w:r>
        <w:t>while</w:t>
      </w:r>
      <w:r w:rsidRPr="00EB2F54">
        <w:t xml:space="preserve"> statement to loop through all lines</w:t>
      </w:r>
      <w:r>
        <w:t xml:space="preserve"> until an empty line is found</w:t>
      </w:r>
    </w:p>
    <w:p w14:paraId="3EBD95C6" w14:textId="77777777" w:rsidR="003B7A50" w:rsidRDefault="003B7A50" w:rsidP="003B7A50">
      <w:r w:rsidRPr="00EB2F54">
        <w:t>         </w:t>
      </w:r>
      <w:r>
        <w:tab/>
      </w:r>
      <w:r>
        <w:tab/>
      </w:r>
      <w:r>
        <w:tab/>
        <w:t xml:space="preserve">PARSE </w:t>
      </w:r>
      <w:r w:rsidRPr="00EB2F54">
        <w:t>each line into file</w:t>
      </w:r>
    </w:p>
    <w:p w14:paraId="0A27A008" w14:textId="77777777" w:rsidR="003B7A50" w:rsidRPr="00EB2F54" w:rsidRDefault="003B7A50" w:rsidP="003B7A50">
      <w:r>
        <w:lastRenderedPageBreak/>
        <w:tab/>
      </w:r>
      <w:r>
        <w:tab/>
      </w:r>
      <w:r>
        <w:tab/>
        <w:t>SPLIT line by comma into tokens</w:t>
      </w:r>
    </w:p>
    <w:p w14:paraId="2D32FC58" w14:textId="77777777" w:rsidR="003B7A50" w:rsidRDefault="003B7A50" w:rsidP="003B7A50">
      <w:r w:rsidRPr="00EB2F54">
        <w:t xml:space="preserve">          </w:t>
      </w:r>
      <w:r>
        <w:tab/>
      </w:r>
      <w:r>
        <w:tab/>
      </w:r>
      <w:r>
        <w:tab/>
        <w:t>CREATE an if statement to verify the line has</w:t>
      </w:r>
      <w:r w:rsidRPr="00EB2F54">
        <w:t xml:space="preserve"> </w:t>
      </w:r>
      <w:r>
        <w:t>at least two tokens</w:t>
      </w:r>
    </w:p>
    <w:p w14:paraId="1807809B" w14:textId="77777777" w:rsidR="003B7A50" w:rsidRDefault="003B7A50" w:rsidP="003B7A50">
      <w:r>
        <w:tab/>
      </w:r>
      <w:r>
        <w:tab/>
      </w:r>
      <w:r>
        <w:tab/>
      </w:r>
      <w:r>
        <w:tab/>
        <w:t>CONTINUE if two tokens found</w:t>
      </w:r>
    </w:p>
    <w:p w14:paraId="72DD7C78" w14:textId="77777777" w:rsidR="003B7A50" w:rsidRDefault="003B7A50" w:rsidP="003B7A50">
      <w:r>
        <w:tab/>
      </w:r>
      <w:r>
        <w:tab/>
      </w:r>
      <w:r>
        <w:tab/>
      </w:r>
      <w:r>
        <w:tab/>
        <w:t>OUTPUT error if less than two tokens</w:t>
      </w:r>
    </w:p>
    <w:p w14:paraId="35FCF058" w14:textId="77777777" w:rsidR="003B7A50" w:rsidRDefault="003B7A50" w:rsidP="003B7A50">
      <w:pPr>
        <w:ind w:left="720" w:firstLine="720"/>
      </w:pPr>
      <w:r>
        <w:t xml:space="preserve">ASSIGN token[0] to courseNumber </w:t>
      </w:r>
    </w:p>
    <w:p w14:paraId="439D3769" w14:textId="77777777" w:rsidR="003B7A50" w:rsidRDefault="003B7A50" w:rsidP="003B7A50">
      <w:pPr>
        <w:ind w:left="720" w:firstLine="720"/>
      </w:pPr>
      <w:r>
        <w:t>ASSIGN token[1] to courseName</w:t>
      </w:r>
    </w:p>
    <w:p w14:paraId="01639003" w14:textId="77777777" w:rsidR="003B7A50" w:rsidRDefault="003B7A50" w:rsidP="003B7A50">
      <w:pPr>
        <w:ind w:left="720" w:firstLine="720"/>
      </w:pPr>
      <w:r>
        <w:t xml:space="preserve">ASSIGN token[2] to prerequisite </w:t>
      </w:r>
    </w:p>
    <w:p w14:paraId="639886E6" w14:textId="77777777" w:rsidR="003B7A50" w:rsidRDefault="003B7A50" w:rsidP="003B7A50">
      <w:pPr>
        <w:ind w:left="720" w:firstLine="720"/>
      </w:pPr>
      <w:r>
        <w:t xml:space="preserve"> CREATE if statement for each line</w:t>
      </w:r>
    </w:p>
    <w:p w14:paraId="6D7C0E27" w14:textId="77777777" w:rsidR="003B7A50" w:rsidRDefault="003B7A50" w:rsidP="003B7A50">
      <w:r>
        <w:tab/>
      </w:r>
      <w:r>
        <w:tab/>
      </w:r>
      <w:r>
        <w:tab/>
        <w:t>CHECK for prerequisite</w:t>
      </w:r>
    </w:p>
    <w:p w14:paraId="4B37E95A" w14:textId="77777777" w:rsidR="003B7A50" w:rsidRDefault="003B7A50" w:rsidP="003B7A50">
      <w:r>
        <w:tab/>
      </w:r>
      <w:r>
        <w:tab/>
      </w:r>
      <w:r>
        <w:tab/>
      </w:r>
      <w:r>
        <w:tab/>
        <w:t>CONTINUE if no prerequisites found</w:t>
      </w:r>
    </w:p>
    <w:p w14:paraId="3AFFECD9" w14:textId="77777777" w:rsidR="003B7A50" w:rsidRDefault="003B7A50" w:rsidP="003B7A50">
      <w:r>
        <w:tab/>
      </w:r>
      <w:r>
        <w:tab/>
      </w:r>
      <w:r>
        <w:tab/>
      </w:r>
      <w:r>
        <w:tab/>
        <w:t>CREATE if statement if prerequisite is found</w:t>
      </w:r>
    </w:p>
    <w:p w14:paraId="072E21CB" w14:textId="77777777" w:rsidR="003B7A50" w:rsidRDefault="003B7A50" w:rsidP="003B7A50">
      <w:pPr>
        <w:ind w:left="3600"/>
      </w:pPr>
      <w:r>
        <w:t>SEARCH existing course numbers and compare to prerequisite</w:t>
      </w:r>
    </w:p>
    <w:p w14:paraId="0FD31DE0" w14:textId="77777777" w:rsidR="003B7A50" w:rsidRDefault="003B7A50" w:rsidP="003B7A50">
      <w:r>
        <w:tab/>
      </w:r>
      <w:r>
        <w:tab/>
      </w:r>
      <w:r>
        <w:tab/>
      </w:r>
      <w:r>
        <w:tab/>
      </w:r>
      <w:r>
        <w:tab/>
        <w:t>CONTINUE if match found</w:t>
      </w:r>
    </w:p>
    <w:p w14:paraId="312DC589" w14:textId="77777777" w:rsidR="003B7A50" w:rsidRDefault="003B7A50" w:rsidP="003B7A50">
      <w:r>
        <w:tab/>
      </w:r>
      <w:r>
        <w:tab/>
      </w:r>
      <w:r>
        <w:tab/>
      </w:r>
      <w:r>
        <w:tab/>
      </w:r>
      <w:r>
        <w:tab/>
        <w:t>OUTPUT error if match not found</w:t>
      </w:r>
    </w:p>
    <w:p w14:paraId="43FFE439" w14:textId="77777777" w:rsidR="003B7A50" w:rsidRDefault="003B7A50" w:rsidP="003B7A50">
      <w:r>
        <w:tab/>
      </w:r>
      <w:r>
        <w:tab/>
        <w:t>RETURN list</w:t>
      </w:r>
    </w:p>
    <w:p w14:paraId="4AE3352D" w14:textId="77777777" w:rsidR="003B7A50" w:rsidRDefault="003B7A50" w:rsidP="003B7A50">
      <w:pPr>
        <w:ind w:firstLine="720"/>
      </w:pPr>
      <w:r>
        <w:t>DEFINE structure named course</w:t>
      </w:r>
    </w:p>
    <w:p w14:paraId="097BCA5B" w14:textId="77777777" w:rsidR="003B7A50" w:rsidRDefault="003B7A50" w:rsidP="003B7A50">
      <w:pPr>
        <w:ind w:firstLine="720"/>
      </w:pPr>
      <w:r>
        <w:t>DEFINE courseNumber, courseTitle, prerequisite</w:t>
      </w:r>
    </w:p>
    <w:p w14:paraId="6D0EB1B7" w14:textId="77777777" w:rsidR="003B7A50" w:rsidRDefault="003B7A50" w:rsidP="003B7A50">
      <w:pPr>
        <w:ind w:firstLine="720"/>
      </w:pPr>
      <w:r>
        <w:t>INITIALIZE hash table to store courses</w:t>
      </w:r>
    </w:p>
    <w:p w14:paraId="67C49D35" w14:textId="77777777" w:rsidR="003B7A50" w:rsidRDefault="003B7A50" w:rsidP="003B7A50">
      <w:pPr>
        <w:ind w:firstLine="720"/>
      </w:pPr>
      <w:r>
        <w:t>CREATE method to insert newCourse</w:t>
      </w:r>
    </w:p>
    <w:p w14:paraId="7CCFF176" w14:textId="77777777" w:rsidR="003B7A50" w:rsidRDefault="003B7A50" w:rsidP="003B7A50">
      <w:pPr>
        <w:ind w:firstLine="720"/>
      </w:pPr>
      <w:r>
        <w:t>READ input for newCourse</w:t>
      </w:r>
    </w:p>
    <w:p w14:paraId="506F3BB2" w14:textId="77777777" w:rsidR="003B7A50" w:rsidRDefault="003B7A50" w:rsidP="003B7A50">
      <w:pPr>
        <w:ind w:firstLine="720"/>
      </w:pPr>
      <w:r>
        <w:t xml:space="preserve">ASSIGN input to tempCourse variable </w:t>
      </w:r>
    </w:p>
    <w:p w14:paraId="5651F102" w14:textId="77777777" w:rsidR="003B7A50" w:rsidRDefault="003B7A50" w:rsidP="003B7A50">
      <w:pPr>
        <w:ind w:firstLine="720"/>
      </w:pPr>
      <w:r>
        <w:t xml:space="preserve">CREATE if statement </w:t>
      </w:r>
    </w:p>
    <w:p w14:paraId="2097AF4C" w14:textId="77777777" w:rsidR="003B7A50" w:rsidRDefault="003B7A50" w:rsidP="003B7A50">
      <w:pPr>
        <w:ind w:firstLine="720"/>
      </w:pPr>
      <w:r>
        <w:tab/>
        <w:t>ASSIGN tempCourse to courseTable[key] if empty</w:t>
      </w:r>
    </w:p>
    <w:p w14:paraId="762CBAB7" w14:textId="77777777" w:rsidR="003B7A50" w:rsidRDefault="003B7A50" w:rsidP="003B7A50">
      <w:pPr>
        <w:ind w:firstLine="720"/>
      </w:pPr>
      <w:r>
        <w:tab/>
        <w:t>CREATE while loop if not empty</w:t>
      </w:r>
    </w:p>
    <w:p w14:paraId="2D0402F5" w14:textId="77777777" w:rsidR="003B7A50" w:rsidRDefault="003B7A50" w:rsidP="003B7A50">
      <w:pPr>
        <w:ind w:firstLine="720"/>
      </w:pPr>
      <w:r>
        <w:tab/>
      </w:r>
      <w:r>
        <w:tab/>
        <w:t>LOOP through line until empty [key] found</w:t>
      </w:r>
    </w:p>
    <w:p w14:paraId="0DF229E1" w14:textId="77777777" w:rsidR="003B7A50" w:rsidRDefault="003B7A50" w:rsidP="003B7A50">
      <w:pPr>
        <w:ind w:firstLine="720"/>
      </w:pPr>
      <w:r>
        <w:lastRenderedPageBreak/>
        <w:tab/>
      </w:r>
      <w:r>
        <w:tab/>
      </w:r>
      <w:r>
        <w:tab/>
        <w:t>ASSIGN tempCourse to the empty courseTable[key]</w:t>
      </w:r>
    </w:p>
    <w:p w14:paraId="1E3D4B0C" w14:textId="77777777" w:rsidR="003B7A50" w:rsidRDefault="003B7A50" w:rsidP="003B7A50">
      <w:r>
        <w:tab/>
        <w:t xml:space="preserve">CREATE search method </w:t>
      </w:r>
    </w:p>
    <w:p w14:paraId="3074C894" w14:textId="77777777" w:rsidR="003B7A50" w:rsidRDefault="003B7A50" w:rsidP="003B7A50">
      <w:r>
        <w:tab/>
      </w:r>
      <w:r>
        <w:tab/>
        <w:t>CREATE temp bucket</w:t>
      </w:r>
    </w:p>
    <w:p w14:paraId="0B3F989B" w14:textId="77777777" w:rsidR="003B7A50" w:rsidRDefault="003B7A50" w:rsidP="003B7A50">
      <w:r>
        <w:tab/>
      </w:r>
      <w:r>
        <w:tab/>
        <w:t>OBTAIN value being search for</w:t>
      </w:r>
    </w:p>
    <w:p w14:paraId="21CE26B0" w14:textId="77777777" w:rsidR="003B7A50" w:rsidRDefault="003B7A50" w:rsidP="003B7A50">
      <w:r>
        <w:tab/>
      </w:r>
      <w:r>
        <w:tab/>
        <w:t xml:space="preserve">ASSIGN that value to temp variable </w:t>
      </w:r>
    </w:p>
    <w:p w14:paraId="7CAEE023" w14:textId="77777777" w:rsidR="003B7A50" w:rsidRDefault="003B7A50" w:rsidP="003B7A50">
      <w:r>
        <w:tab/>
      </w:r>
      <w:r>
        <w:tab/>
        <w:t>CREATE while loop to read each course</w:t>
      </w:r>
    </w:p>
    <w:p w14:paraId="5BD99360" w14:textId="77777777" w:rsidR="003B7A50" w:rsidRDefault="003B7A50" w:rsidP="003B7A50">
      <w:r>
        <w:tab/>
      </w:r>
      <w:r>
        <w:tab/>
      </w:r>
      <w:r>
        <w:tab/>
        <w:t>CREATE if statement if course equals temp variable</w:t>
      </w:r>
    </w:p>
    <w:p w14:paraId="44F7C309" w14:textId="77777777" w:rsidR="003B7A50" w:rsidRDefault="003B7A50" w:rsidP="003B7A50">
      <w:r>
        <w:tab/>
      </w:r>
      <w:r>
        <w:tab/>
      </w:r>
      <w:r>
        <w:tab/>
      </w:r>
      <w:r>
        <w:tab/>
        <w:t>SET temp variable to course</w:t>
      </w:r>
    </w:p>
    <w:p w14:paraId="7001FF17" w14:textId="77777777" w:rsidR="003B7A50" w:rsidRDefault="003B7A50" w:rsidP="003B7A50">
      <w:r>
        <w:tab/>
      </w:r>
      <w:r>
        <w:tab/>
      </w:r>
      <w:r>
        <w:tab/>
      </w:r>
      <w:r>
        <w:tab/>
        <w:t>RETURN temp variable</w:t>
      </w:r>
    </w:p>
    <w:p w14:paraId="17A418DB" w14:textId="77777777" w:rsidR="003B7A50" w:rsidRDefault="003B7A50" w:rsidP="003B7A50">
      <w:r>
        <w:tab/>
        <w:t>CREATE print course method</w:t>
      </w:r>
    </w:p>
    <w:p w14:paraId="0D5A5B02" w14:textId="77777777" w:rsidR="003B7A50" w:rsidRDefault="003B7A50" w:rsidP="003B7A50">
      <w:r>
        <w:tab/>
      </w:r>
      <w:r>
        <w:tab/>
        <w:t xml:space="preserve">CREATE temp bucket </w:t>
      </w:r>
    </w:p>
    <w:p w14:paraId="5E622036" w14:textId="77777777" w:rsidR="003B7A50" w:rsidRDefault="003B7A50" w:rsidP="003B7A50">
      <w:r>
        <w:tab/>
      </w:r>
      <w:r>
        <w:tab/>
        <w:t xml:space="preserve">SET temp bucket equal to hash </w:t>
      </w:r>
    </w:p>
    <w:p w14:paraId="757A9234" w14:textId="77777777" w:rsidR="003B7A50" w:rsidRDefault="003B7A50" w:rsidP="003B7A50">
      <w:r>
        <w:tab/>
      </w:r>
      <w:r>
        <w:tab/>
        <w:t>CREATE a while loop to read each bucket</w:t>
      </w:r>
    </w:p>
    <w:p w14:paraId="7A47C5E1" w14:textId="77777777" w:rsidR="003B7A50" w:rsidRDefault="003B7A50" w:rsidP="003B7A50">
      <w:r>
        <w:tab/>
      </w:r>
      <w:r>
        <w:tab/>
      </w:r>
      <w:r>
        <w:tab/>
        <w:t>CREATE output for course information found in bucket</w:t>
      </w:r>
    </w:p>
    <w:p w14:paraId="2E7F45A5" w14:textId="77777777" w:rsidR="003B7A50" w:rsidRDefault="003B7A50" w:rsidP="003B7A50">
      <w:r>
        <w:tab/>
        <w:t>CREATE validate list method</w:t>
      </w:r>
    </w:p>
    <w:p w14:paraId="639F9CFC" w14:textId="77777777" w:rsidR="003B7A50" w:rsidRDefault="003B7A50" w:rsidP="003B7A50">
      <w:r>
        <w:tab/>
      </w:r>
      <w:r>
        <w:tab/>
        <w:t>CREATE temp bucket</w:t>
      </w:r>
    </w:p>
    <w:p w14:paraId="7D566BC6" w14:textId="77777777" w:rsidR="003B7A50" w:rsidRDefault="003B7A50" w:rsidP="003B7A50">
      <w:r>
        <w:tab/>
      </w:r>
      <w:r>
        <w:tab/>
        <w:t>CREATE variable valid and assign as true</w:t>
      </w:r>
    </w:p>
    <w:p w14:paraId="77719146" w14:textId="77777777" w:rsidR="003B7A50" w:rsidRDefault="003B7A50" w:rsidP="003B7A50">
      <w:r>
        <w:tab/>
      </w:r>
      <w:r>
        <w:tab/>
        <w:t>CREATE a while loop for to read each course</w:t>
      </w:r>
    </w:p>
    <w:p w14:paraId="5ADF1E7E" w14:textId="77777777" w:rsidR="003B7A50" w:rsidRDefault="003B7A50" w:rsidP="003B7A50">
      <w:r>
        <w:tab/>
      </w:r>
      <w:r>
        <w:tab/>
      </w:r>
      <w:r>
        <w:tab/>
        <w:t>CREATE if statement if valid equals true</w:t>
      </w:r>
    </w:p>
    <w:p w14:paraId="3CA1AF8D" w14:textId="77777777" w:rsidR="003B7A50" w:rsidRDefault="003B7A50" w:rsidP="003B7A50">
      <w:r>
        <w:tab/>
      </w:r>
      <w:r>
        <w:tab/>
      </w:r>
      <w:r>
        <w:tab/>
      </w:r>
      <w:r>
        <w:tab/>
        <w:t xml:space="preserve">RETURN valid </w:t>
      </w:r>
    </w:p>
    <w:p w14:paraId="21D87DA8" w14:textId="77777777" w:rsidR="003B7A50" w:rsidRDefault="003B7A50" w:rsidP="003B7A50">
      <w:r>
        <w:tab/>
      </w:r>
      <w:r>
        <w:tab/>
      </w:r>
      <w:r>
        <w:tab/>
        <w:t xml:space="preserve">CREATE else statement if valid equals false </w:t>
      </w:r>
    </w:p>
    <w:p w14:paraId="095949CF" w14:textId="77777777" w:rsidR="003B7A50" w:rsidRDefault="003B7A50" w:rsidP="003B7A50">
      <w:r>
        <w:tab/>
      </w:r>
      <w:r>
        <w:tab/>
      </w:r>
      <w:r>
        <w:tab/>
      </w:r>
      <w:r>
        <w:tab/>
        <w:t xml:space="preserve">CREATE break </w:t>
      </w:r>
    </w:p>
    <w:p w14:paraId="41715162" w14:textId="77777777" w:rsidR="003B7A50" w:rsidRDefault="003B7A50" w:rsidP="003B7A50">
      <w:r>
        <w:t>END</w:t>
      </w:r>
    </w:p>
    <w:p w14:paraId="7EEC1C84" w14:textId="77777777" w:rsidR="003B7A50" w:rsidRDefault="003B7A50" w:rsidP="003F6F9A">
      <w:pPr>
        <w:suppressAutoHyphens/>
        <w:spacing w:after="0" w:line="240" w:lineRule="auto"/>
        <w:contextualSpacing/>
      </w:pPr>
    </w:p>
    <w:p w14:paraId="2FC3D9D5" w14:textId="021F6A11" w:rsidR="00CF072E" w:rsidRDefault="00353031" w:rsidP="003F6F9A">
      <w:pPr>
        <w:suppressAutoHyphens/>
        <w:spacing w:after="0" w:line="240" w:lineRule="auto"/>
        <w:contextualSpacing/>
      </w:pPr>
      <w:r>
        <w:t>Hash tables have a best case runtime</w:t>
      </w:r>
      <w:r w:rsidR="006F1054">
        <w:t xml:space="preserve"> of O(1) and a worst case runtime of O(n). </w:t>
      </w:r>
      <w:r w:rsidR="0050549A">
        <w:t>As more buckets get fil</w:t>
      </w:r>
      <w:r w:rsidR="00351E2C">
        <w:t>led, reading through each line can take longer every time</w:t>
      </w:r>
      <w:r w:rsidR="00863A7F">
        <w:t xml:space="preserve">. The cost per line is one </w:t>
      </w:r>
      <w:r w:rsidR="00BF10D7">
        <w:t xml:space="preserve">and will execute n </w:t>
      </w:r>
      <w:r w:rsidR="00BF10D7">
        <w:lastRenderedPageBreak/>
        <w:t xml:space="preserve">times. </w:t>
      </w:r>
      <w:r w:rsidR="00E739A6">
        <w:t xml:space="preserve">This gives a run time of 1n. </w:t>
      </w:r>
      <w:r w:rsidR="0011489D">
        <w:t>This</w:t>
      </w:r>
      <w:r w:rsidR="00E739A6">
        <w:t xml:space="preserve"> stays the same if the course </w:t>
      </w:r>
      <w:r w:rsidR="00882FEE">
        <w:t>is the same as courseNumber.</w:t>
      </w:r>
      <w:r w:rsidR="00BB39FB">
        <w:t xml:space="preserve"> Print out course and prere</w:t>
      </w:r>
      <w:r w:rsidR="00F72EEF">
        <w:t>quisite information has a line cost of one and executes one time</w:t>
      </w:r>
      <w:r w:rsidR="001D705D">
        <w:t>. The total run time is 2n+2 or O(n).</w:t>
      </w:r>
      <w:r w:rsidR="00882FEE">
        <w:t xml:space="preserve"> </w:t>
      </w:r>
    </w:p>
    <w:p w14:paraId="1B813BB4" w14:textId="77777777" w:rsidR="00AC55B5" w:rsidRDefault="00AC55B5" w:rsidP="003F6F9A">
      <w:pPr>
        <w:suppressAutoHyphens/>
        <w:spacing w:after="0" w:line="240" w:lineRule="auto"/>
        <w:contextualSpacing/>
      </w:pPr>
    </w:p>
    <w:p w14:paraId="62EF1C44" w14:textId="77777777" w:rsidR="00AC55B5" w:rsidRDefault="00AC55B5" w:rsidP="003F6F9A">
      <w:pPr>
        <w:suppressAutoHyphens/>
        <w:spacing w:after="0" w:line="240" w:lineRule="auto"/>
        <w:contextualSpacing/>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CF072E" w:rsidRPr="00BE11BA" w14:paraId="5FF2D8D4" w14:textId="77777777" w:rsidTr="00160120">
        <w:trPr>
          <w:cantSplit/>
          <w:tblHeader/>
        </w:trPr>
        <w:tc>
          <w:tcPr>
            <w:tcW w:w="4305" w:type="dxa"/>
            <w:shd w:val="clear" w:color="auto" w:fill="auto"/>
            <w:tcMar>
              <w:top w:w="0" w:type="dxa"/>
              <w:left w:w="115" w:type="dxa"/>
              <w:bottom w:w="0" w:type="dxa"/>
              <w:right w:w="115" w:type="dxa"/>
            </w:tcMar>
          </w:tcPr>
          <w:p w14:paraId="71FDECD8" w14:textId="12D4DF66" w:rsidR="00CF072E" w:rsidRDefault="00CF072E" w:rsidP="00160120">
            <w:pPr>
              <w:pBdr>
                <w:top w:val="nil"/>
                <w:left w:val="nil"/>
                <w:bottom w:val="nil"/>
                <w:right w:val="nil"/>
                <w:between w:val="nil"/>
              </w:pBdr>
              <w:suppressAutoHyphens/>
              <w:spacing w:after="0" w:line="240" w:lineRule="auto"/>
              <w:contextualSpacing/>
              <w:jc w:val="center"/>
              <w:rPr>
                <w:b/>
              </w:rPr>
            </w:pPr>
            <w:r>
              <w:br w:type="page"/>
            </w:r>
            <w:r>
              <w:rPr>
                <w:b/>
              </w:rPr>
              <w:t>Code</w:t>
            </w:r>
          </w:p>
          <w:p w14:paraId="35741235" w14:textId="77777777" w:rsidR="00CF072E" w:rsidRPr="00BE11BA" w:rsidRDefault="00CF072E" w:rsidP="00160120">
            <w:pPr>
              <w:pBdr>
                <w:top w:val="nil"/>
                <w:left w:val="nil"/>
                <w:bottom w:val="nil"/>
                <w:right w:val="nil"/>
                <w:between w:val="nil"/>
              </w:pBdr>
              <w:suppressAutoHyphens/>
              <w:spacing w:after="0" w:line="240" w:lineRule="auto"/>
              <w:contextualSpacing/>
              <w:jc w:val="center"/>
              <w:rPr>
                <w:b/>
              </w:rPr>
            </w:pPr>
          </w:p>
        </w:tc>
        <w:tc>
          <w:tcPr>
            <w:tcW w:w="1260" w:type="dxa"/>
            <w:shd w:val="clear" w:color="auto" w:fill="auto"/>
            <w:tcMar>
              <w:top w:w="0" w:type="dxa"/>
              <w:left w:w="115" w:type="dxa"/>
              <w:bottom w:w="0" w:type="dxa"/>
              <w:right w:w="115" w:type="dxa"/>
            </w:tcMar>
          </w:tcPr>
          <w:p w14:paraId="40EB38EC" w14:textId="77777777" w:rsidR="00CF072E" w:rsidRPr="00BE11BA" w:rsidRDefault="00CF072E" w:rsidP="00160120">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1AF37C05" w14:textId="77777777" w:rsidR="00CF072E" w:rsidRPr="00BE11BA" w:rsidRDefault="00CF072E" w:rsidP="00160120">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09E98DD5" w14:textId="77777777" w:rsidR="00CF072E" w:rsidRPr="00BE11BA" w:rsidRDefault="00CF072E" w:rsidP="00160120">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CF072E" w:rsidRPr="00BE11BA" w14:paraId="0A307CD6" w14:textId="77777777" w:rsidTr="00160120">
        <w:trPr>
          <w:cantSplit/>
          <w:tblHeader/>
        </w:trPr>
        <w:tc>
          <w:tcPr>
            <w:tcW w:w="4305" w:type="dxa"/>
            <w:shd w:val="clear" w:color="auto" w:fill="auto"/>
            <w:tcMar>
              <w:top w:w="0" w:type="dxa"/>
              <w:left w:w="115" w:type="dxa"/>
              <w:bottom w:w="0" w:type="dxa"/>
              <w:right w:w="115" w:type="dxa"/>
            </w:tcMar>
          </w:tcPr>
          <w:p w14:paraId="02751C8E" w14:textId="569F45F7" w:rsidR="00CF072E" w:rsidRPr="00566E6A" w:rsidRDefault="009750D0" w:rsidP="00614864">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While there are courses</w:t>
            </w:r>
          </w:p>
        </w:tc>
        <w:tc>
          <w:tcPr>
            <w:tcW w:w="1260" w:type="dxa"/>
            <w:shd w:val="clear" w:color="auto" w:fill="auto"/>
            <w:tcMar>
              <w:top w:w="0" w:type="dxa"/>
              <w:left w:w="115" w:type="dxa"/>
              <w:bottom w:w="0" w:type="dxa"/>
              <w:right w:w="115" w:type="dxa"/>
            </w:tcMar>
          </w:tcPr>
          <w:p w14:paraId="61D51766" w14:textId="77777777" w:rsidR="00CF072E" w:rsidRPr="00BE11BA" w:rsidRDefault="00CF072E" w:rsidP="0016012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6EF9D84" w14:textId="77777777" w:rsidR="00CF072E" w:rsidRPr="00BE11BA" w:rsidRDefault="00CF072E" w:rsidP="00160120">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17AAC4A" w14:textId="77777777" w:rsidR="00CF072E" w:rsidRPr="00BE11BA" w:rsidRDefault="00CF072E" w:rsidP="00160120">
            <w:pPr>
              <w:pBdr>
                <w:top w:val="nil"/>
                <w:left w:val="nil"/>
                <w:bottom w:val="nil"/>
                <w:right w:val="nil"/>
                <w:between w:val="nil"/>
              </w:pBdr>
              <w:suppressAutoHyphens/>
              <w:spacing w:after="0" w:line="240" w:lineRule="auto"/>
              <w:contextualSpacing/>
            </w:pPr>
            <w:r w:rsidRPr="00BE11BA">
              <w:t>n</w:t>
            </w:r>
          </w:p>
        </w:tc>
      </w:tr>
      <w:tr w:rsidR="00CF072E" w:rsidRPr="00BE11BA" w14:paraId="17A7E3DB" w14:textId="77777777" w:rsidTr="00160120">
        <w:trPr>
          <w:cantSplit/>
          <w:tblHeader/>
        </w:trPr>
        <w:tc>
          <w:tcPr>
            <w:tcW w:w="4305" w:type="dxa"/>
            <w:shd w:val="clear" w:color="auto" w:fill="auto"/>
            <w:tcMar>
              <w:top w:w="0" w:type="dxa"/>
              <w:left w:w="115" w:type="dxa"/>
              <w:bottom w:w="0" w:type="dxa"/>
              <w:right w:w="115" w:type="dxa"/>
            </w:tcMar>
          </w:tcPr>
          <w:p w14:paraId="0131CB3A" w14:textId="56DFDA9B" w:rsidR="00CF072E" w:rsidRPr="005317C7" w:rsidRDefault="009750D0" w:rsidP="009750D0">
            <w:pPr>
              <w:suppressAutoHyphens/>
              <w:spacing w:after="0" w:line="240" w:lineRule="auto"/>
              <w:contextualSpacing/>
              <w:rPr>
                <w:rFonts w:ascii="Courier New" w:eastAsia="Courier New" w:hAnsi="Courier New" w:cs="Courier New"/>
              </w:rPr>
            </w:pPr>
            <w:r>
              <w:rPr>
                <w:rFonts w:ascii="Courier New" w:eastAsia="Courier New" w:hAnsi="Courier New" w:cs="Courier New"/>
                <w:b/>
              </w:rPr>
              <w:t xml:space="preserve">   </w:t>
            </w:r>
            <w:r w:rsidR="00CF072E" w:rsidRPr="00BE11BA">
              <w:rPr>
                <w:rFonts w:ascii="Courier New" w:eastAsia="Courier New" w:hAnsi="Courier New" w:cs="Courier New"/>
                <w:b/>
              </w:rPr>
              <w:t>if the course is</w:t>
            </w:r>
            <w:r w:rsidR="00CF072E">
              <w:rPr>
                <w:rFonts w:ascii="Courier New" w:eastAsia="Courier New" w:hAnsi="Courier New" w:cs="Courier New"/>
                <w:b/>
              </w:rPr>
              <w:t xml:space="preserve"> </w:t>
            </w:r>
            <w:r w:rsidR="00CF072E" w:rsidRPr="00BE11BA">
              <w:rPr>
                <w:rFonts w:ascii="Courier New" w:eastAsia="Courier New" w:hAnsi="Courier New" w:cs="Courier New"/>
                <w:b/>
              </w:rPr>
              <w:t>the same as courseNumber</w:t>
            </w:r>
          </w:p>
        </w:tc>
        <w:tc>
          <w:tcPr>
            <w:tcW w:w="1260" w:type="dxa"/>
            <w:shd w:val="clear" w:color="auto" w:fill="auto"/>
            <w:tcMar>
              <w:top w:w="0" w:type="dxa"/>
              <w:left w:w="115" w:type="dxa"/>
              <w:bottom w:w="0" w:type="dxa"/>
              <w:right w:w="115" w:type="dxa"/>
            </w:tcMar>
          </w:tcPr>
          <w:p w14:paraId="6E4E2D5C" w14:textId="77777777" w:rsidR="00CF072E" w:rsidRPr="00BE11BA" w:rsidRDefault="00CF072E" w:rsidP="0016012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82F1297" w14:textId="77777777" w:rsidR="00CF072E" w:rsidRPr="00BE11BA" w:rsidRDefault="00CF072E" w:rsidP="00160120">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50E90D16" w14:textId="77777777" w:rsidR="00CF072E" w:rsidRPr="00BE11BA" w:rsidRDefault="00CF072E" w:rsidP="00160120">
            <w:pPr>
              <w:pBdr>
                <w:top w:val="nil"/>
                <w:left w:val="nil"/>
                <w:bottom w:val="nil"/>
                <w:right w:val="nil"/>
                <w:between w:val="nil"/>
              </w:pBdr>
              <w:suppressAutoHyphens/>
              <w:spacing w:after="0" w:line="240" w:lineRule="auto"/>
              <w:contextualSpacing/>
            </w:pPr>
            <w:r w:rsidRPr="00BE11BA">
              <w:t>n</w:t>
            </w:r>
          </w:p>
        </w:tc>
      </w:tr>
      <w:tr w:rsidR="00CF072E" w:rsidRPr="00BE11BA" w14:paraId="07F32F15" w14:textId="77777777" w:rsidTr="00160120">
        <w:trPr>
          <w:cantSplit/>
          <w:tblHeader/>
        </w:trPr>
        <w:tc>
          <w:tcPr>
            <w:tcW w:w="4305" w:type="dxa"/>
            <w:shd w:val="clear" w:color="auto" w:fill="auto"/>
            <w:tcMar>
              <w:top w:w="0" w:type="dxa"/>
              <w:left w:w="115" w:type="dxa"/>
              <w:bottom w:w="0" w:type="dxa"/>
              <w:right w:w="115" w:type="dxa"/>
            </w:tcMar>
          </w:tcPr>
          <w:p w14:paraId="1EDCFA63" w14:textId="74DA6FEB" w:rsidR="00CF072E" w:rsidRPr="00566E6A" w:rsidRDefault="002A64BD" w:rsidP="002A64BD">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Print out the course information</w:t>
            </w:r>
          </w:p>
        </w:tc>
        <w:tc>
          <w:tcPr>
            <w:tcW w:w="1260" w:type="dxa"/>
            <w:shd w:val="clear" w:color="auto" w:fill="auto"/>
            <w:tcMar>
              <w:top w:w="0" w:type="dxa"/>
              <w:left w:w="115" w:type="dxa"/>
              <w:bottom w:w="0" w:type="dxa"/>
              <w:right w:w="115" w:type="dxa"/>
            </w:tcMar>
          </w:tcPr>
          <w:p w14:paraId="1E7E79CA" w14:textId="77777777" w:rsidR="00CF072E" w:rsidRPr="00BE11BA" w:rsidRDefault="00CF072E" w:rsidP="0016012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7512FB58" w14:textId="77777777" w:rsidR="00CF072E" w:rsidRPr="00BE11BA" w:rsidRDefault="00CF072E" w:rsidP="00160120">
            <w:pPr>
              <w:pBdr>
                <w:top w:val="nil"/>
                <w:left w:val="nil"/>
                <w:bottom w:val="nil"/>
                <w:right w:val="nil"/>
                <w:between w:val="nil"/>
              </w:pBdr>
              <w:suppressAutoHyphens/>
              <w:spacing w:after="0" w:line="240" w:lineRule="auto"/>
              <w:contextualSpacing/>
            </w:pPr>
            <w:r w:rsidRPr="00BE11BA">
              <w:t>1</w:t>
            </w:r>
          </w:p>
        </w:tc>
        <w:tc>
          <w:tcPr>
            <w:tcW w:w="1065" w:type="dxa"/>
            <w:shd w:val="clear" w:color="auto" w:fill="auto"/>
            <w:tcMar>
              <w:top w:w="0" w:type="dxa"/>
              <w:left w:w="115" w:type="dxa"/>
              <w:bottom w:w="0" w:type="dxa"/>
              <w:right w:w="115" w:type="dxa"/>
            </w:tcMar>
          </w:tcPr>
          <w:p w14:paraId="74414B50" w14:textId="77777777" w:rsidR="00CF072E" w:rsidRPr="00BE11BA" w:rsidRDefault="00CF072E" w:rsidP="00160120">
            <w:pPr>
              <w:pBdr>
                <w:top w:val="nil"/>
                <w:left w:val="nil"/>
                <w:bottom w:val="nil"/>
                <w:right w:val="nil"/>
                <w:between w:val="nil"/>
              </w:pBdr>
              <w:suppressAutoHyphens/>
              <w:spacing w:after="0" w:line="240" w:lineRule="auto"/>
              <w:contextualSpacing/>
            </w:pPr>
            <w:r w:rsidRPr="00BE11BA">
              <w:t>1</w:t>
            </w:r>
          </w:p>
        </w:tc>
      </w:tr>
      <w:tr w:rsidR="00CF072E" w:rsidRPr="00BE11BA" w14:paraId="545787CB" w14:textId="77777777" w:rsidTr="00160120">
        <w:trPr>
          <w:cantSplit/>
          <w:tblHeader/>
        </w:trPr>
        <w:tc>
          <w:tcPr>
            <w:tcW w:w="4305" w:type="dxa"/>
            <w:shd w:val="clear" w:color="auto" w:fill="auto"/>
            <w:tcMar>
              <w:top w:w="0" w:type="dxa"/>
              <w:left w:w="115" w:type="dxa"/>
              <w:bottom w:w="0" w:type="dxa"/>
              <w:right w:w="115" w:type="dxa"/>
            </w:tcMar>
          </w:tcPr>
          <w:p w14:paraId="1761E537" w14:textId="2BA07211" w:rsidR="00CF072E" w:rsidRPr="00BE11BA" w:rsidRDefault="00AA5A7C" w:rsidP="00AA5A7C">
            <w:pPr>
              <w:suppressAutoHyphens/>
              <w:spacing w:after="0" w:line="240" w:lineRule="auto"/>
              <w:contextualSpacing/>
              <w:rPr>
                <w:rFonts w:ascii="Courier New" w:eastAsia="Courier New" w:hAnsi="Courier New" w:cs="Courier New"/>
              </w:rPr>
            </w:pPr>
            <w:r>
              <w:rPr>
                <w:rFonts w:ascii="Courier New" w:eastAsia="Courier New" w:hAnsi="Courier New" w:cs="Courier New"/>
                <w:b/>
              </w:rPr>
              <w:t xml:space="preserve">    </w:t>
            </w:r>
            <w:r w:rsidR="009A44C1">
              <w:rPr>
                <w:rFonts w:ascii="Courier New" w:eastAsia="Courier New" w:hAnsi="Courier New" w:cs="Courier New"/>
                <w:b/>
              </w:rPr>
              <w:t>Print the</w:t>
            </w:r>
            <w:r w:rsidR="00CF072E" w:rsidRPr="00BE11BA">
              <w:rPr>
                <w:rFonts w:ascii="Courier New" w:eastAsia="Courier New" w:hAnsi="Courier New" w:cs="Courier New"/>
                <w:b/>
              </w:rPr>
              <w:t xml:space="preserve"> prerequisite of the course</w:t>
            </w:r>
            <w:r w:rsidR="009A44C1">
              <w:rPr>
                <w:rFonts w:ascii="Courier New" w:eastAsia="Courier New" w:hAnsi="Courier New" w:cs="Courier New"/>
                <w:b/>
              </w:rPr>
              <w:t xml:space="preserve"> information</w:t>
            </w:r>
          </w:p>
        </w:tc>
        <w:tc>
          <w:tcPr>
            <w:tcW w:w="1260" w:type="dxa"/>
            <w:shd w:val="clear" w:color="auto" w:fill="auto"/>
            <w:tcMar>
              <w:top w:w="0" w:type="dxa"/>
              <w:left w:w="115" w:type="dxa"/>
              <w:bottom w:w="0" w:type="dxa"/>
              <w:right w:w="115" w:type="dxa"/>
            </w:tcMar>
          </w:tcPr>
          <w:p w14:paraId="21A32561" w14:textId="77777777" w:rsidR="00CF072E" w:rsidRPr="00BE11BA" w:rsidRDefault="00CF072E" w:rsidP="0016012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0ADDCF23" w14:textId="13C92B58" w:rsidR="00CF072E" w:rsidRPr="00BE11BA" w:rsidRDefault="00AA5A7C" w:rsidP="00160120">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7A601D78" w14:textId="670D8501" w:rsidR="00CF072E" w:rsidRPr="00BE11BA" w:rsidRDefault="0011489D" w:rsidP="00160120">
            <w:pPr>
              <w:pBdr>
                <w:top w:val="nil"/>
                <w:left w:val="nil"/>
                <w:bottom w:val="nil"/>
                <w:right w:val="nil"/>
                <w:between w:val="nil"/>
              </w:pBdr>
              <w:suppressAutoHyphens/>
              <w:spacing w:after="0" w:line="240" w:lineRule="auto"/>
              <w:contextualSpacing/>
            </w:pPr>
            <w:r>
              <w:t>1</w:t>
            </w:r>
          </w:p>
        </w:tc>
      </w:tr>
      <w:tr w:rsidR="00CF072E" w:rsidRPr="00BE11BA" w14:paraId="5041D4ED" w14:textId="77777777" w:rsidTr="00160120">
        <w:trPr>
          <w:cantSplit/>
          <w:tblHeader/>
        </w:trPr>
        <w:tc>
          <w:tcPr>
            <w:tcW w:w="6825" w:type="dxa"/>
            <w:gridSpan w:val="3"/>
            <w:shd w:val="clear" w:color="auto" w:fill="auto"/>
            <w:tcMar>
              <w:top w:w="0" w:type="dxa"/>
              <w:left w:w="115" w:type="dxa"/>
              <w:bottom w:w="0" w:type="dxa"/>
              <w:right w:w="115" w:type="dxa"/>
            </w:tcMar>
          </w:tcPr>
          <w:p w14:paraId="042B7326" w14:textId="77777777" w:rsidR="00CF072E" w:rsidRPr="00BE11BA" w:rsidRDefault="00CF072E" w:rsidP="00160120">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11ED1B6D" w14:textId="5AAD0172" w:rsidR="00CF072E" w:rsidRPr="00BE11BA" w:rsidRDefault="00AA5A7C" w:rsidP="00160120">
            <w:pPr>
              <w:pBdr>
                <w:top w:val="nil"/>
                <w:left w:val="nil"/>
                <w:bottom w:val="nil"/>
                <w:right w:val="nil"/>
                <w:between w:val="nil"/>
              </w:pBdr>
              <w:suppressAutoHyphens/>
              <w:spacing w:after="0" w:line="240" w:lineRule="auto"/>
              <w:contextualSpacing/>
            </w:pPr>
            <w:r>
              <w:t>2</w:t>
            </w:r>
            <w:r w:rsidR="00CF072E" w:rsidRPr="00BE11BA">
              <w:t xml:space="preserve">n + </w:t>
            </w:r>
            <w:r>
              <w:t>2</w:t>
            </w:r>
          </w:p>
        </w:tc>
      </w:tr>
      <w:tr w:rsidR="00CF072E" w:rsidRPr="00BE11BA" w14:paraId="49692374" w14:textId="77777777" w:rsidTr="00160120">
        <w:trPr>
          <w:cantSplit/>
          <w:tblHeader/>
        </w:trPr>
        <w:tc>
          <w:tcPr>
            <w:tcW w:w="6825" w:type="dxa"/>
            <w:gridSpan w:val="3"/>
            <w:shd w:val="clear" w:color="auto" w:fill="auto"/>
            <w:tcMar>
              <w:top w:w="0" w:type="dxa"/>
              <w:left w:w="115" w:type="dxa"/>
              <w:bottom w:w="0" w:type="dxa"/>
              <w:right w:w="115" w:type="dxa"/>
            </w:tcMar>
          </w:tcPr>
          <w:p w14:paraId="08926802" w14:textId="77777777" w:rsidR="00CF072E" w:rsidRPr="00BE11BA" w:rsidRDefault="00CF072E" w:rsidP="00160120">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73ACDB62" w14:textId="77777777" w:rsidR="00CF072E" w:rsidRPr="00BE11BA" w:rsidRDefault="00CF072E" w:rsidP="00160120">
            <w:pPr>
              <w:pBdr>
                <w:top w:val="nil"/>
                <w:left w:val="nil"/>
                <w:bottom w:val="nil"/>
                <w:right w:val="nil"/>
                <w:between w:val="nil"/>
              </w:pBdr>
              <w:suppressAutoHyphens/>
              <w:spacing w:after="0" w:line="240" w:lineRule="auto"/>
              <w:contextualSpacing/>
            </w:pPr>
            <w:r w:rsidRPr="00BE11BA">
              <w:t>O(n)</w:t>
            </w:r>
          </w:p>
        </w:tc>
      </w:tr>
    </w:tbl>
    <w:p w14:paraId="7A172520" w14:textId="42A71E17" w:rsidR="00CF072E" w:rsidRDefault="00CF072E"/>
    <w:p w14:paraId="2AAF459B" w14:textId="77777777" w:rsidR="00AC55B5" w:rsidRDefault="00AC55B5" w:rsidP="003F6F9A">
      <w:pPr>
        <w:suppressAutoHyphens/>
        <w:spacing w:after="0" w:line="240" w:lineRule="auto"/>
        <w:contextualSpacing/>
      </w:pPr>
    </w:p>
    <w:p w14:paraId="0FCC5362" w14:textId="77777777" w:rsidR="007F1099" w:rsidRDefault="007F1099" w:rsidP="00AD258E">
      <w:pPr>
        <w:suppressAutoHyphens/>
        <w:spacing w:after="0" w:line="240" w:lineRule="auto"/>
        <w:contextualSpacing/>
        <w:jc w:val="center"/>
        <w:rPr>
          <w:b/>
          <w:bCs/>
          <w:sz w:val="32"/>
          <w:szCs w:val="32"/>
          <w:u w:val="single"/>
        </w:rPr>
      </w:pPr>
    </w:p>
    <w:p w14:paraId="2014716A" w14:textId="77777777" w:rsidR="00B64465" w:rsidRDefault="00B64465">
      <w:pPr>
        <w:rPr>
          <w:b/>
          <w:bCs/>
          <w:sz w:val="32"/>
          <w:szCs w:val="32"/>
          <w:u w:val="single"/>
        </w:rPr>
      </w:pPr>
      <w:r>
        <w:rPr>
          <w:b/>
          <w:bCs/>
          <w:sz w:val="32"/>
          <w:szCs w:val="32"/>
          <w:u w:val="single"/>
        </w:rPr>
        <w:br w:type="page"/>
      </w:r>
    </w:p>
    <w:p w14:paraId="384F5A46" w14:textId="1C2705C1" w:rsidR="00AC55B5" w:rsidRPr="003502DD" w:rsidRDefault="003502DD" w:rsidP="00AD258E">
      <w:pPr>
        <w:suppressAutoHyphens/>
        <w:spacing w:after="0" w:line="240" w:lineRule="auto"/>
        <w:contextualSpacing/>
        <w:jc w:val="center"/>
        <w:rPr>
          <w:b/>
          <w:bCs/>
          <w:sz w:val="32"/>
          <w:szCs w:val="32"/>
          <w:u w:val="single"/>
        </w:rPr>
      </w:pPr>
      <w:r w:rsidRPr="003502DD">
        <w:rPr>
          <w:b/>
          <w:bCs/>
          <w:sz w:val="32"/>
          <w:szCs w:val="32"/>
          <w:u w:val="single"/>
        </w:rPr>
        <w:lastRenderedPageBreak/>
        <w:t>Tree Data Structure Pseudocode</w:t>
      </w:r>
    </w:p>
    <w:p w14:paraId="3AC1D514" w14:textId="77777777" w:rsidR="00AD258E" w:rsidRPr="003D252C" w:rsidRDefault="00AD258E" w:rsidP="00AD258E">
      <w:r>
        <w:t>I</w:t>
      </w:r>
      <w:r w:rsidRPr="003D252C">
        <w:t>MPORT all needed librar</w:t>
      </w:r>
      <w:r>
        <w:t>ies</w:t>
      </w:r>
    </w:p>
    <w:p w14:paraId="391821D4" w14:textId="77777777" w:rsidR="00AD258E" w:rsidRPr="003D252C" w:rsidRDefault="00AD258E" w:rsidP="00AD258E">
      <w:r w:rsidRPr="003D252C">
        <w:t xml:space="preserve">DEFINE </w:t>
      </w:r>
      <w:r>
        <w:t>the binary tree</w:t>
      </w:r>
      <w:r w:rsidRPr="003D252C">
        <w:t xml:space="preserve"> structure to hold course data</w:t>
      </w:r>
    </w:p>
    <w:p w14:paraId="6DD69961" w14:textId="77777777" w:rsidR="00AD258E" w:rsidRDefault="00AD258E" w:rsidP="00AD258E">
      <w:r w:rsidRPr="003D252C">
        <w:t>CREATE and initialize variables for course title, course number, and prerequisites</w:t>
      </w:r>
    </w:p>
    <w:p w14:paraId="5CC7167F" w14:textId="77777777" w:rsidR="00AD258E" w:rsidRDefault="00AD258E" w:rsidP="00AD258E">
      <w:r>
        <w:t>DEFINE tree node class</w:t>
      </w:r>
    </w:p>
    <w:p w14:paraId="5CB6F481" w14:textId="77777777" w:rsidR="00AD258E" w:rsidRDefault="00AD258E" w:rsidP="00AD258E">
      <w:r w:rsidRPr="003D252C">
        <w:t>CREATE structur</w:t>
      </w:r>
      <w:r>
        <w:t>e binary tree</w:t>
      </w:r>
    </w:p>
    <w:p w14:paraId="71CEE80E" w14:textId="77777777" w:rsidR="00AD258E" w:rsidRDefault="00AD258E" w:rsidP="00AD258E">
      <w:r>
        <w:tab/>
        <w:t>INITIALIZE course, key, and next pointer</w:t>
      </w:r>
    </w:p>
    <w:p w14:paraId="29A95035" w14:textId="77777777" w:rsidR="00AD258E" w:rsidRDefault="00AD258E" w:rsidP="00AD258E">
      <w:r>
        <w:t>CREATE method for tree</w:t>
      </w:r>
    </w:p>
    <w:p w14:paraId="5F76C31D" w14:textId="77777777" w:rsidR="00AD258E" w:rsidRDefault="00AD258E" w:rsidP="00AD258E">
      <w:r>
        <w:t>CREATE method to output list</w:t>
      </w:r>
    </w:p>
    <w:p w14:paraId="6A2822C6" w14:textId="77777777" w:rsidR="00AD258E" w:rsidRDefault="00AD258E" w:rsidP="00AD258E">
      <w:r>
        <w:t>CREATE a constructor to initialize the tree node</w:t>
      </w:r>
    </w:p>
    <w:p w14:paraId="20CAEDB5" w14:textId="77777777" w:rsidR="00AD258E" w:rsidRDefault="00AD258E" w:rsidP="00AD258E">
      <w:r>
        <w:t>CREATE a class for Binary Search</w:t>
      </w:r>
    </w:p>
    <w:p w14:paraId="240E0230" w14:textId="77777777" w:rsidR="00AD258E" w:rsidRDefault="00AD258E" w:rsidP="00AD258E">
      <w:r>
        <w:tab/>
        <w:t>CREATE  a constructor to initialize binary search tree</w:t>
      </w:r>
    </w:p>
    <w:p w14:paraId="48769F36" w14:textId="77777777" w:rsidR="00AD258E" w:rsidRDefault="00AD258E" w:rsidP="00AD258E">
      <w:r>
        <w:tab/>
      </w:r>
      <w:r>
        <w:tab/>
        <w:t>Assign null to this.root</w:t>
      </w:r>
    </w:p>
    <w:p w14:paraId="09C6C82A" w14:textId="77777777" w:rsidR="00AD258E" w:rsidRDefault="00AD258E" w:rsidP="00AD258E">
      <w:r>
        <w:tab/>
        <w:t>CREATE a method to insert a course</w:t>
      </w:r>
    </w:p>
    <w:p w14:paraId="29F9BC2A" w14:textId="77777777" w:rsidR="00AD258E" w:rsidRDefault="00AD258E" w:rsidP="00AD258E">
      <w:r>
        <w:tab/>
      </w:r>
      <w:r>
        <w:tab/>
        <w:t>CREATE if statement for if root is null, the new node is the root</w:t>
      </w:r>
    </w:p>
    <w:p w14:paraId="6CB466FB" w14:textId="77777777" w:rsidR="00AD258E" w:rsidRDefault="00AD258E" w:rsidP="00AD258E">
      <w:r>
        <w:tab/>
      </w:r>
      <w:r>
        <w:tab/>
        <w:t>CREATE else statement to insert node if root is not null</w:t>
      </w:r>
    </w:p>
    <w:p w14:paraId="5FDF8F36" w14:textId="77777777" w:rsidR="00AD258E" w:rsidRDefault="00AD258E" w:rsidP="00AD258E">
      <w:r>
        <w:tab/>
        <w:t>CREATE a method for inserting course via recursive method</w:t>
      </w:r>
    </w:p>
    <w:p w14:paraId="1E85F757" w14:textId="77777777" w:rsidR="00AD258E" w:rsidRDefault="00AD258E" w:rsidP="00AD258E">
      <w:r>
        <w:tab/>
      </w:r>
      <w:r>
        <w:tab/>
        <w:t>CREATE an if else statement comparing higher/lower nodes</w:t>
      </w:r>
    </w:p>
    <w:p w14:paraId="146E8D97" w14:textId="77777777" w:rsidR="00AD258E" w:rsidRDefault="00AD258E" w:rsidP="00AD258E">
      <w:r>
        <w:tab/>
      </w:r>
      <w:r>
        <w:tab/>
      </w:r>
      <w:r>
        <w:tab/>
        <w:t xml:space="preserve">CREATE an if statement looking for matches </w:t>
      </w:r>
    </w:p>
    <w:p w14:paraId="703A8A2E" w14:textId="77777777" w:rsidR="00AD258E" w:rsidRDefault="00AD258E" w:rsidP="00AD258E">
      <w:r>
        <w:tab/>
      </w:r>
      <w:r>
        <w:tab/>
      </w:r>
      <w:r>
        <w:tab/>
      </w:r>
      <w:r>
        <w:tab/>
        <w:t>OUTPUT course already in system</w:t>
      </w:r>
    </w:p>
    <w:p w14:paraId="10D40CFC" w14:textId="77777777" w:rsidR="00AD258E" w:rsidRDefault="00AD258E" w:rsidP="00AD258E">
      <w:r>
        <w:tab/>
      </w:r>
      <w:r>
        <w:tab/>
      </w:r>
      <w:r>
        <w:tab/>
      </w:r>
      <w:r>
        <w:tab/>
        <w:t>INSERT course into the correct location if no match found</w:t>
      </w:r>
    </w:p>
    <w:p w14:paraId="3202E635" w14:textId="77777777" w:rsidR="00AD258E" w:rsidRDefault="00AD258E" w:rsidP="00AD258E">
      <w:r>
        <w:t>CREATE a method to search tree for node</w:t>
      </w:r>
    </w:p>
    <w:p w14:paraId="34463DBF" w14:textId="77777777" w:rsidR="00AD258E" w:rsidRDefault="00AD258E" w:rsidP="00AD258E">
      <w:r>
        <w:tab/>
        <w:t>DEFINE  a current note</w:t>
      </w:r>
    </w:p>
    <w:p w14:paraId="05BB8E99" w14:textId="77777777" w:rsidR="00AD258E" w:rsidRDefault="00AD258E" w:rsidP="00AD258E">
      <w:r>
        <w:tab/>
        <w:t>CREATE a while loop to loop through all data</w:t>
      </w:r>
    </w:p>
    <w:p w14:paraId="075A3EA1" w14:textId="77777777" w:rsidR="00AD258E" w:rsidRDefault="00AD258E" w:rsidP="00AD258E">
      <w:r>
        <w:tab/>
      </w:r>
      <w:r>
        <w:tab/>
        <w:t>CREATE an if statement to determine if match found</w:t>
      </w:r>
    </w:p>
    <w:p w14:paraId="2C215F10" w14:textId="77777777" w:rsidR="00AD258E" w:rsidRDefault="00AD258E" w:rsidP="00AD258E">
      <w:r>
        <w:lastRenderedPageBreak/>
        <w:tab/>
      </w:r>
      <w:r>
        <w:tab/>
      </w:r>
      <w:r>
        <w:tab/>
        <w:t>CREATE an output stating course already in file if match found</w:t>
      </w:r>
    </w:p>
    <w:p w14:paraId="1748A19C" w14:textId="77777777" w:rsidR="00AD258E" w:rsidRDefault="00AD258E" w:rsidP="00AD258E">
      <w:r>
        <w:tab/>
      </w:r>
      <w:r>
        <w:tab/>
        <w:t>CREATE an else statement to continue search if match not found</w:t>
      </w:r>
    </w:p>
    <w:p w14:paraId="586CAB5F" w14:textId="77777777" w:rsidR="00AD258E" w:rsidRDefault="00AD258E" w:rsidP="00AD258E">
      <w:r>
        <w:tab/>
      </w:r>
      <w:r>
        <w:tab/>
        <w:t>CREATE an output if no match found</w:t>
      </w:r>
    </w:p>
    <w:p w14:paraId="5BF74336" w14:textId="77777777" w:rsidR="00AD258E" w:rsidRDefault="00AD258E" w:rsidP="00AD258E"/>
    <w:p w14:paraId="37DA5771" w14:textId="77777777" w:rsidR="00AD258E" w:rsidRDefault="00AD258E" w:rsidP="00AD258E">
      <w:r>
        <w:t>CREATE main method</w:t>
      </w:r>
    </w:p>
    <w:p w14:paraId="4E59684F" w14:textId="77777777" w:rsidR="00AD258E" w:rsidRPr="00EB2F54" w:rsidRDefault="00AD258E" w:rsidP="00AD258E">
      <w:r>
        <w:tab/>
      </w:r>
      <w:r w:rsidRPr="00EB2F54">
        <w:t>DEFINE variable for csv path and my file</w:t>
      </w:r>
    </w:p>
    <w:p w14:paraId="57038BDE" w14:textId="77777777" w:rsidR="00AD258E" w:rsidRPr="00EB2F54" w:rsidRDefault="00AD258E" w:rsidP="00AD258E">
      <w:pPr>
        <w:ind w:firstLine="720"/>
      </w:pPr>
      <w:r w:rsidRPr="00EB2F54">
        <w:t>INITIALIZE csv path</w:t>
      </w:r>
    </w:p>
    <w:p w14:paraId="3E19B670" w14:textId="77777777" w:rsidR="00AD258E" w:rsidRPr="00EB2F54" w:rsidRDefault="00AD258E" w:rsidP="00AD258E">
      <w:pPr>
        <w:ind w:firstLine="720"/>
      </w:pPr>
      <w:r w:rsidRPr="00EB2F54">
        <w:t>OPEN my file into csv path</w:t>
      </w:r>
    </w:p>
    <w:p w14:paraId="7B78CB03" w14:textId="77777777" w:rsidR="00AD258E" w:rsidRPr="00EB2F54" w:rsidRDefault="00AD258E" w:rsidP="00AD258E">
      <w:pPr>
        <w:ind w:firstLine="720"/>
      </w:pPr>
      <w:r w:rsidRPr="00EB2F54">
        <w:t>CREATE a catch statement to verify file opened correctly</w:t>
      </w:r>
    </w:p>
    <w:p w14:paraId="64113A9B" w14:textId="77777777" w:rsidR="00AD258E" w:rsidRPr="00EB2F54" w:rsidRDefault="00AD258E" w:rsidP="00AD258E">
      <w:r w:rsidRPr="00EB2F54">
        <w:t xml:space="preserve">           </w:t>
      </w:r>
      <w:r>
        <w:tab/>
      </w:r>
      <w:r>
        <w:tab/>
      </w:r>
      <w:r w:rsidRPr="00EB2F54">
        <w:t>CREATE an if statement to output file not found if not opened correctly</w:t>
      </w:r>
    </w:p>
    <w:p w14:paraId="04024AB7" w14:textId="77777777" w:rsidR="00AD258E" w:rsidRPr="00EB2F54" w:rsidRDefault="00AD258E" w:rsidP="00AD258E">
      <w:pPr>
        <w:ind w:firstLine="720"/>
      </w:pPr>
      <w:r w:rsidRPr="00EB2F54">
        <w:t>DEFINE and initialize variable for line</w:t>
      </w:r>
    </w:p>
    <w:p w14:paraId="66F9125D" w14:textId="77777777" w:rsidR="00AD258E" w:rsidRPr="00EB2F54" w:rsidRDefault="00AD258E" w:rsidP="00AD258E">
      <w:pPr>
        <w:ind w:firstLine="720"/>
      </w:pPr>
      <w:r w:rsidRPr="00EB2F54">
        <w:t>DEFINE variables for courseNumber, name, and prerequisite</w:t>
      </w:r>
    </w:p>
    <w:p w14:paraId="7C42695A" w14:textId="77777777" w:rsidR="00AD258E" w:rsidRPr="00EB2F54" w:rsidRDefault="00AD258E" w:rsidP="00AD258E">
      <w:pPr>
        <w:ind w:firstLine="720"/>
      </w:pPr>
      <w:r w:rsidRPr="00EB2F54">
        <w:t>CREATE a for statement to loop through all lines</w:t>
      </w:r>
    </w:p>
    <w:p w14:paraId="1AD08D4C" w14:textId="77777777" w:rsidR="00AD258E" w:rsidRDefault="00AD258E" w:rsidP="00AD258E">
      <w:r w:rsidRPr="00EB2F54">
        <w:t>      </w:t>
      </w:r>
      <w:r>
        <w:tab/>
      </w:r>
      <w:r w:rsidRPr="00EB2F54">
        <w:t xml:space="preserve">     </w:t>
      </w:r>
      <w:r>
        <w:t>CREATE text parser method to parse each line and check for errors</w:t>
      </w:r>
    </w:p>
    <w:p w14:paraId="4DC949CA" w14:textId="77777777" w:rsidR="00AD258E" w:rsidRDefault="00AD258E" w:rsidP="00AD258E">
      <w:r>
        <w:tab/>
      </w:r>
      <w:r>
        <w:tab/>
        <w:t>OPEN the needed csv file</w:t>
      </w:r>
    </w:p>
    <w:p w14:paraId="3E20B887" w14:textId="77777777" w:rsidR="00AD258E" w:rsidRDefault="00AD258E" w:rsidP="00AD258E">
      <w:r>
        <w:tab/>
      </w:r>
      <w:r>
        <w:tab/>
        <w:t>CREATE a while loop to go through each line</w:t>
      </w:r>
    </w:p>
    <w:p w14:paraId="0853ED56" w14:textId="77777777" w:rsidR="00AD258E" w:rsidRDefault="00AD258E" w:rsidP="00AD258E">
      <w:r>
        <w:tab/>
      </w:r>
      <w:r>
        <w:tab/>
      </w:r>
      <w:r>
        <w:tab/>
        <w:t>CREATE if statement verifying 1</w:t>
      </w:r>
      <w:r w:rsidRPr="00420EE3">
        <w:rPr>
          <w:vertAlign w:val="superscript"/>
        </w:rPr>
        <w:t>st</w:t>
      </w:r>
      <w:r>
        <w:t xml:space="preserve"> and 2</w:t>
      </w:r>
      <w:r w:rsidRPr="00420EE3">
        <w:rPr>
          <w:vertAlign w:val="superscript"/>
        </w:rPr>
        <w:t>nd</w:t>
      </w:r>
      <w:r>
        <w:t xml:space="preserve"> string are there</w:t>
      </w:r>
    </w:p>
    <w:p w14:paraId="16C4AB00" w14:textId="77777777" w:rsidR="00AD258E" w:rsidRDefault="00AD258E" w:rsidP="00AD258E">
      <w:r>
        <w:tab/>
      </w:r>
      <w:r>
        <w:tab/>
      </w:r>
      <w:r>
        <w:tab/>
      </w:r>
      <w:r>
        <w:tab/>
        <w:t>OUTPUT error statement if course number or name not included</w:t>
      </w:r>
    </w:p>
    <w:p w14:paraId="11E0DFAB" w14:textId="77777777" w:rsidR="00AD258E" w:rsidRDefault="00AD258E" w:rsidP="00AD258E">
      <w:r>
        <w:tab/>
      </w:r>
      <w:r>
        <w:tab/>
      </w:r>
      <w:r>
        <w:tab/>
        <w:t>VALIDATE prerequisites</w:t>
      </w:r>
    </w:p>
    <w:p w14:paraId="7AF14D3A" w14:textId="77777777" w:rsidR="00AD258E" w:rsidRDefault="00AD258E" w:rsidP="00AD258E">
      <w:r>
        <w:tab/>
      </w:r>
      <w:r>
        <w:tab/>
      </w:r>
      <w:r>
        <w:tab/>
      </w:r>
      <w:r>
        <w:tab/>
        <w:t>OUTPUT error if prerequisite not already in file</w:t>
      </w:r>
    </w:p>
    <w:p w14:paraId="162CAD6C" w14:textId="77777777" w:rsidR="00AD258E" w:rsidRDefault="00AD258E" w:rsidP="00AD258E">
      <w:r>
        <w:tab/>
        <w:t>CREATE a new course</w:t>
      </w:r>
    </w:p>
    <w:p w14:paraId="4B05CBBF" w14:textId="77777777" w:rsidR="00AD258E" w:rsidRDefault="00AD258E" w:rsidP="00AD258E">
      <w:r>
        <w:tab/>
      </w:r>
      <w:r>
        <w:tab/>
        <w:t>INPUT all needed course information</w:t>
      </w:r>
    </w:p>
    <w:p w14:paraId="38662B1D" w14:textId="77777777" w:rsidR="00AD258E" w:rsidRDefault="00AD258E" w:rsidP="00AD258E">
      <w:r>
        <w:tab/>
      </w:r>
      <w:r>
        <w:tab/>
        <w:t>CALL search method</w:t>
      </w:r>
    </w:p>
    <w:p w14:paraId="4290D160" w14:textId="77777777" w:rsidR="00AD258E" w:rsidRDefault="00AD258E" w:rsidP="00AD258E">
      <w:r>
        <w:tab/>
      </w:r>
      <w:r>
        <w:tab/>
      </w:r>
      <w:r>
        <w:tab/>
        <w:t xml:space="preserve">CREATE if statement, if not found </w:t>
      </w:r>
    </w:p>
    <w:p w14:paraId="48BD218C" w14:textId="77777777" w:rsidR="00AD258E" w:rsidRDefault="00AD258E" w:rsidP="00AD258E">
      <w:pPr>
        <w:ind w:left="2160" w:firstLine="720"/>
      </w:pPr>
      <w:r>
        <w:t>CALL add node method</w:t>
      </w:r>
    </w:p>
    <w:p w14:paraId="1ABCD140" w14:textId="77777777" w:rsidR="00AD258E" w:rsidRDefault="00AD258E" w:rsidP="00AD258E">
      <w:r>
        <w:lastRenderedPageBreak/>
        <w:tab/>
      </w:r>
      <w:r>
        <w:tab/>
      </w:r>
      <w:r>
        <w:tab/>
        <w:t>CREATE else statement, if found</w:t>
      </w:r>
    </w:p>
    <w:p w14:paraId="58B45279" w14:textId="77777777" w:rsidR="00AD258E" w:rsidRDefault="00AD258E" w:rsidP="00AD258E">
      <w:pPr>
        <w:ind w:left="2160" w:firstLine="720"/>
      </w:pPr>
      <w:r>
        <w:t>OUTPUT error</w:t>
      </w:r>
    </w:p>
    <w:p w14:paraId="18CCDE13" w14:textId="77777777" w:rsidR="00AD258E" w:rsidRDefault="00AD258E" w:rsidP="00AD258E">
      <w:r>
        <w:tab/>
        <w:t>CREATE print course method</w:t>
      </w:r>
    </w:p>
    <w:p w14:paraId="06704AE2" w14:textId="77777777" w:rsidR="00AD258E" w:rsidRDefault="00AD258E" w:rsidP="00AD258E">
      <w:r>
        <w:tab/>
      </w:r>
      <w:r>
        <w:tab/>
        <w:t>CREATE a while loop to read each node</w:t>
      </w:r>
    </w:p>
    <w:p w14:paraId="1CF57A9F" w14:textId="77777777" w:rsidR="00AD258E" w:rsidRDefault="00AD258E" w:rsidP="00AD258E">
      <w:r>
        <w:tab/>
      </w:r>
      <w:r>
        <w:tab/>
      </w:r>
      <w:r>
        <w:tab/>
        <w:t>CREATE if statement to find matching course in system</w:t>
      </w:r>
    </w:p>
    <w:p w14:paraId="106DFA49" w14:textId="77777777" w:rsidR="00AD258E" w:rsidRDefault="00AD258E" w:rsidP="00AD258E">
      <w:r>
        <w:tab/>
      </w:r>
      <w:r>
        <w:tab/>
      </w:r>
      <w:r>
        <w:tab/>
      </w:r>
      <w:r>
        <w:tab/>
        <w:t xml:space="preserve">OUTPUT course not found if no match </w:t>
      </w:r>
    </w:p>
    <w:p w14:paraId="662771CC" w14:textId="77777777" w:rsidR="00AD258E" w:rsidRDefault="00AD258E" w:rsidP="00AD258E">
      <w:r>
        <w:tab/>
      </w:r>
      <w:r>
        <w:tab/>
      </w:r>
      <w:r>
        <w:tab/>
      </w:r>
      <w:r>
        <w:tab/>
        <w:t>CREATE if statement if match found</w:t>
      </w:r>
    </w:p>
    <w:p w14:paraId="1245908E" w14:textId="77777777" w:rsidR="00AD258E" w:rsidRDefault="00AD258E" w:rsidP="00AD258E">
      <w:pPr>
        <w:ind w:left="3600"/>
      </w:pPr>
      <w:r>
        <w:t xml:space="preserve">OUTPUT for two </w:t>
      </w:r>
      <w:r w:rsidRPr="003D252C">
        <w:t>prerequisites</w:t>
      </w:r>
      <w:r>
        <w:t xml:space="preserve"> – cousreNumber – courseName – </w:t>
      </w:r>
      <w:r w:rsidRPr="003D252C">
        <w:t>prerequisites</w:t>
      </w:r>
      <w:r>
        <w:t xml:space="preserve">One – </w:t>
      </w:r>
      <w:r w:rsidRPr="003D252C">
        <w:t>prerequisites</w:t>
      </w:r>
      <w:r>
        <w:t>Two.</w:t>
      </w:r>
    </w:p>
    <w:p w14:paraId="11C74B37" w14:textId="77777777" w:rsidR="00AD258E" w:rsidRDefault="00AD258E" w:rsidP="00AD258E">
      <w:pPr>
        <w:ind w:left="3600"/>
      </w:pPr>
      <w:r>
        <w:t xml:space="preserve">OUTPUT for one </w:t>
      </w:r>
      <w:r w:rsidRPr="003D252C">
        <w:t>prerequisite</w:t>
      </w:r>
      <w:r>
        <w:t xml:space="preserve"> – cousreNumber – courseName – </w:t>
      </w:r>
      <w:r w:rsidRPr="003D252C">
        <w:t>prerequisites</w:t>
      </w:r>
      <w:r>
        <w:t>One .</w:t>
      </w:r>
    </w:p>
    <w:p w14:paraId="259D363A" w14:textId="77777777" w:rsidR="00AD258E" w:rsidRDefault="00AD258E" w:rsidP="00AD258E">
      <w:pPr>
        <w:ind w:left="3600"/>
      </w:pPr>
      <w:r>
        <w:t xml:space="preserve">OUTPUT for zero </w:t>
      </w:r>
      <w:r w:rsidRPr="003D252C">
        <w:t>prerequisites</w:t>
      </w:r>
      <w:r>
        <w:t xml:space="preserve"> – cousreNumber – courseName </w:t>
      </w:r>
    </w:p>
    <w:p w14:paraId="1B362038" w14:textId="77777777" w:rsidR="00AD258E" w:rsidRDefault="00AD258E" w:rsidP="00AD258E">
      <w:pPr>
        <w:ind w:left="3600"/>
      </w:pPr>
    </w:p>
    <w:p w14:paraId="57B4D658" w14:textId="067ED352" w:rsidR="00AC55B5" w:rsidRDefault="00AD258E" w:rsidP="00AD258E">
      <w:pPr>
        <w:suppressAutoHyphens/>
        <w:spacing w:after="0" w:line="240" w:lineRule="auto"/>
        <w:contextualSpacing/>
      </w:pPr>
      <w:r>
        <w:t>END</w:t>
      </w:r>
      <w:r>
        <w:tab/>
      </w:r>
    </w:p>
    <w:p w14:paraId="39F8D66C" w14:textId="77777777" w:rsidR="00AD258E" w:rsidRDefault="00AD258E" w:rsidP="003F6F9A">
      <w:pPr>
        <w:suppressAutoHyphens/>
        <w:spacing w:after="0" w:line="240" w:lineRule="auto"/>
        <w:contextualSpacing/>
      </w:pPr>
    </w:p>
    <w:p w14:paraId="247BC1AD" w14:textId="77777777" w:rsidR="00AD258E" w:rsidRDefault="00AD258E" w:rsidP="003F6F9A">
      <w:pPr>
        <w:suppressAutoHyphens/>
        <w:spacing w:after="0" w:line="240" w:lineRule="auto"/>
        <w:contextualSpacing/>
      </w:pPr>
    </w:p>
    <w:p w14:paraId="56A479F2" w14:textId="1A46AD87" w:rsidR="004C7EBA" w:rsidRDefault="00BE2547" w:rsidP="003F6F9A">
      <w:pPr>
        <w:suppressAutoHyphens/>
        <w:spacing w:after="0" w:line="240" w:lineRule="auto"/>
        <w:contextualSpacing/>
      </w:pPr>
      <w:r>
        <w:t xml:space="preserve">Binary search trees have a best case run time of </w:t>
      </w:r>
      <w:r w:rsidR="00F864E8">
        <w:t xml:space="preserve">O(Logn) and a worst case run time of O(n). </w:t>
      </w:r>
      <w:r w:rsidR="003B4C0D">
        <w:t xml:space="preserve">This will depend on whether the tree is perfect </w:t>
      </w:r>
      <w:r w:rsidR="0042582B">
        <w:t xml:space="preserve">and/or complete. There are different ways to </w:t>
      </w:r>
      <w:r w:rsidR="00B71C1B">
        <w:t xml:space="preserve">travel the tree which are in order, preorder, and post order. This determines </w:t>
      </w:r>
      <w:r w:rsidR="00214812">
        <w:t>if the user starts from the left side, the right side, the top</w:t>
      </w:r>
      <w:r w:rsidR="002310DA">
        <w:t xml:space="preserve"> or root, or the bottom nodes. </w:t>
      </w:r>
    </w:p>
    <w:p w14:paraId="020964D1" w14:textId="77777777" w:rsidR="004C7EBA" w:rsidRDefault="004C7EBA" w:rsidP="003F6F9A">
      <w:pPr>
        <w:suppressAutoHyphens/>
        <w:spacing w:after="0" w:line="240" w:lineRule="auto"/>
        <w:contextualSpacing/>
      </w:pPr>
    </w:p>
    <w:p w14:paraId="2373150E" w14:textId="77777777" w:rsidR="00AC55B5" w:rsidRDefault="00AC55B5" w:rsidP="003F6F9A">
      <w:pPr>
        <w:suppressAutoHyphens/>
        <w:spacing w:after="0" w:line="240" w:lineRule="auto"/>
        <w:contextualSpacing/>
      </w:pPr>
    </w:p>
    <w:p w14:paraId="1D27AB21" w14:textId="77777777" w:rsidR="00AC55B5" w:rsidRDefault="00AC55B5" w:rsidP="003F6F9A">
      <w:pPr>
        <w:suppressAutoHyphens/>
        <w:spacing w:after="0" w:line="240" w:lineRule="auto"/>
        <w:contextualSpacing/>
      </w:pPr>
    </w:p>
    <w:tbl>
      <w:tblPr>
        <w:tblW w:w="8328"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544"/>
        <w:gridCol w:w="1329"/>
        <w:gridCol w:w="1332"/>
        <w:gridCol w:w="1123"/>
      </w:tblGrid>
      <w:tr w:rsidR="00AC55B5" w:rsidRPr="00BE11BA" w14:paraId="1CDC9B10" w14:textId="77777777" w:rsidTr="00FA3B39">
        <w:trPr>
          <w:cantSplit/>
          <w:trHeight w:val="527"/>
          <w:tblHeader/>
        </w:trPr>
        <w:tc>
          <w:tcPr>
            <w:tcW w:w="4544" w:type="dxa"/>
            <w:shd w:val="clear" w:color="auto" w:fill="auto"/>
            <w:tcMar>
              <w:top w:w="0" w:type="dxa"/>
              <w:left w:w="115" w:type="dxa"/>
              <w:bottom w:w="0" w:type="dxa"/>
              <w:right w:w="115" w:type="dxa"/>
            </w:tcMar>
          </w:tcPr>
          <w:p w14:paraId="029F0C3B" w14:textId="77777777" w:rsidR="00AC55B5" w:rsidRDefault="00AC55B5" w:rsidP="00160120">
            <w:pPr>
              <w:pBdr>
                <w:top w:val="nil"/>
                <w:left w:val="nil"/>
                <w:bottom w:val="nil"/>
                <w:right w:val="nil"/>
                <w:between w:val="nil"/>
              </w:pBdr>
              <w:suppressAutoHyphens/>
              <w:spacing w:after="0" w:line="240" w:lineRule="auto"/>
              <w:contextualSpacing/>
              <w:jc w:val="center"/>
              <w:rPr>
                <w:b/>
              </w:rPr>
            </w:pPr>
          </w:p>
          <w:p w14:paraId="2AA4F0CD" w14:textId="2988B350" w:rsidR="00AC55B5" w:rsidRPr="00BE11BA" w:rsidRDefault="00AC55B5" w:rsidP="00160120">
            <w:pPr>
              <w:pBdr>
                <w:top w:val="nil"/>
                <w:left w:val="nil"/>
                <w:bottom w:val="nil"/>
                <w:right w:val="nil"/>
                <w:between w:val="nil"/>
              </w:pBdr>
              <w:suppressAutoHyphens/>
              <w:spacing w:after="0" w:line="240" w:lineRule="auto"/>
              <w:contextualSpacing/>
              <w:jc w:val="center"/>
              <w:rPr>
                <w:b/>
              </w:rPr>
            </w:pPr>
            <w:r>
              <w:rPr>
                <w:b/>
              </w:rPr>
              <w:t>Code</w:t>
            </w:r>
          </w:p>
        </w:tc>
        <w:tc>
          <w:tcPr>
            <w:tcW w:w="1329" w:type="dxa"/>
            <w:shd w:val="clear" w:color="auto" w:fill="auto"/>
            <w:tcMar>
              <w:top w:w="0" w:type="dxa"/>
              <w:left w:w="115" w:type="dxa"/>
              <w:bottom w:w="0" w:type="dxa"/>
              <w:right w:w="115" w:type="dxa"/>
            </w:tcMar>
          </w:tcPr>
          <w:p w14:paraId="14B6B940" w14:textId="77777777" w:rsidR="00AC55B5" w:rsidRPr="00BE11BA" w:rsidRDefault="00AC55B5" w:rsidP="00160120">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330" w:type="dxa"/>
            <w:shd w:val="clear" w:color="auto" w:fill="auto"/>
            <w:tcMar>
              <w:top w:w="0" w:type="dxa"/>
              <w:left w:w="115" w:type="dxa"/>
              <w:bottom w:w="0" w:type="dxa"/>
              <w:right w:w="115" w:type="dxa"/>
            </w:tcMar>
          </w:tcPr>
          <w:p w14:paraId="40ED8F63" w14:textId="77777777" w:rsidR="00AC55B5" w:rsidRPr="00BE11BA" w:rsidRDefault="00AC55B5" w:rsidP="00160120">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123" w:type="dxa"/>
            <w:shd w:val="clear" w:color="auto" w:fill="auto"/>
            <w:tcMar>
              <w:top w:w="0" w:type="dxa"/>
              <w:left w:w="115" w:type="dxa"/>
              <w:bottom w:w="0" w:type="dxa"/>
              <w:right w:w="115" w:type="dxa"/>
            </w:tcMar>
          </w:tcPr>
          <w:p w14:paraId="74A29936" w14:textId="77777777" w:rsidR="00AC55B5" w:rsidRPr="00BE11BA" w:rsidRDefault="00AC55B5" w:rsidP="00160120">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AC55B5" w:rsidRPr="00BE11BA" w14:paraId="73E3E954" w14:textId="77777777" w:rsidTr="00FA3B39">
        <w:trPr>
          <w:cantSplit/>
          <w:trHeight w:val="262"/>
          <w:tblHeader/>
        </w:trPr>
        <w:tc>
          <w:tcPr>
            <w:tcW w:w="4544" w:type="dxa"/>
            <w:shd w:val="clear" w:color="auto" w:fill="auto"/>
            <w:tcMar>
              <w:top w:w="0" w:type="dxa"/>
              <w:left w:w="115" w:type="dxa"/>
              <w:bottom w:w="0" w:type="dxa"/>
              <w:right w:w="115" w:type="dxa"/>
            </w:tcMar>
          </w:tcPr>
          <w:p w14:paraId="563584C3" w14:textId="2BA08399" w:rsidR="00AC55B5" w:rsidRPr="00566E6A" w:rsidRDefault="00375DB4" w:rsidP="00375DB4">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While node is not null</w:t>
            </w:r>
          </w:p>
        </w:tc>
        <w:tc>
          <w:tcPr>
            <w:tcW w:w="1329" w:type="dxa"/>
            <w:shd w:val="clear" w:color="auto" w:fill="auto"/>
            <w:tcMar>
              <w:top w:w="0" w:type="dxa"/>
              <w:left w:w="115" w:type="dxa"/>
              <w:bottom w:w="0" w:type="dxa"/>
              <w:right w:w="115" w:type="dxa"/>
            </w:tcMar>
          </w:tcPr>
          <w:p w14:paraId="5E32FF69" w14:textId="77777777" w:rsidR="00AC55B5" w:rsidRPr="00BE11BA" w:rsidRDefault="00AC55B5" w:rsidP="00160120">
            <w:pPr>
              <w:pBdr>
                <w:top w:val="nil"/>
                <w:left w:val="nil"/>
                <w:bottom w:val="nil"/>
                <w:right w:val="nil"/>
                <w:between w:val="nil"/>
              </w:pBdr>
              <w:suppressAutoHyphens/>
              <w:spacing w:after="0" w:line="240" w:lineRule="auto"/>
              <w:contextualSpacing/>
            </w:pPr>
            <w:r w:rsidRPr="00BE11BA">
              <w:t>1</w:t>
            </w:r>
          </w:p>
        </w:tc>
        <w:tc>
          <w:tcPr>
            <w:tcW w:w="1330" w:type="dxa"/>
            <w:shd w:val="clear" w:color="auto" w:fill="auto"/>
            <w:tcMar>
              <w:top w:w="0" w:type="dxa"/>
              <w:left w:w="115" w:type="dxa"/>
              <w:bottom w:w="0" w:type="dxa"/>
              <w:right w:w="115" w:type="dxa"/>
            </w:tcMar>
          </w:tcPr>
          <w:p w14:paraId="657D3F6D" w14:textId="77777777" w:rsidR="00AC55B5" w:rsidRPr="00BE11BA" w:rsidRDefault="00AC55B5" w:rsidP="00160120">
            <w:pPr>
              <w:pBdr>
                <w:top w:val="nil"/>
                <w:left w:val="nil"/>
                <w:bottom w:val="nil"/>
                <w:right w:val="nil"/>
                <w:between w:val="nil"/>
              </w:pBdr>
              <w:suppressAutoHyphens/>
              <w:spacing w:after="0" w:line="240" w:lineRule="auto"/>
              <w:contextualSpacing/>
            </w:pPr>
            <w:r w:rsidRPr="00BE11BA">
              <w:t>n</w:t>
            </w:r>
          </w:p>
        </w:tc>
        <w:tc>
          <w:tcPr>
            <w:tcW w:w="1123" w:type="dxa"/>
            <w:shd w:val="clear" w:color="auto" w:fill="auto"/>
            <w:tcMar>
              <w:top w:w="0" w:type="dxa"/>
              <w:left w:w="115" w:type="dxa"/>
              <w:bottom w:w="0" w:type="dxa"/>
              <w:right w:w="115" w:type="dxa"/>
            </w:tcMar>
          </w:tcPr>
          <w:p w14:paraId="10F7221A" w14:textId="77777777" w:rsidR="00AC55B5" w:rsidRPr="00BE11BA" w:rsidRDefault="00AC55B5" w:rsidP="00160120">
            <w:pPr>
              <w:pBdr>
                <w:top w:val="nil"/>
                <w:left w:val="nil"/>
                <w:bottom w:val="nil"/>
                <w:right w:val="nil"/>
                <w:between w:val="nil"/>
              </w:pBdr>
              <w:suppressAutoHyphens/>
              <w:spacing w:after="0" w:line="240" w:lineRule="auto"/>
              <w:contextualSpacing/>
            </w:pPr>
            <w:r w:rsidRPr="00BE11BA">
              <w:t>n</w:t>
            </w:r>
          </w:p>
        </w:tc>
      </w:tr>
      <w:tr w:rsidR="00AC55B5" w:rsidRPr="00BE11BA" w14:paraId="69A855DE" w14:textId="77777777" w:rsidTr="00FA3B39">
        <w:trPr>
          <w:cantSplit/>
          <w:trHeight w:val="262"/>
          <w:tblHeader/>
        </w:trPr>
        <w:tc>
          <w:tcPr>
            <w:tcW w:w="4544" w:type="dxa"/>
            <w:shd w:val="clear" w:color="auto" w:fill="auto"/>
            <w:tcMar>
              <w:top w:w="0" w:type="dxa"/>
              <w:left w:w="115" w:type="dxa"/>
              <w:bottom w:w="0" w:type="dxa"/>
              <w:right w:w="115" w:type="dxa"/>
            </w:tcMar>
          </w:tcPr>
          <w:p w14:paraId="097B29F7" w14:textId="1DCB439F" w:rsidR="00AC55B5" w:rsidRPr="005317C7" w:rsidRDefault="00473CFD" w:rsidP="00473CFD">
            <w:pPr>
              <w:suppressAutoHyphens/>
              <w:spacing w:after="0" w:line="240" w:lineRule="auto"/>
              <w:contextualSpacing/>
              <w:rPr>
                <w:rFonts w:ascii="Courier New" w:eastAsia="Courier New" w:hAnsi="Courier New" w:cs="Courier New"/>
              </w:rPr>
            </w:pPr>
            <w:r>
              <w:rPr>
                <w:rFonts w:ascii="Courier New" w:eastAsia="Courier New" w:hAnsi="Courier New" w:cs="Courier New"/>
                <w:b/>
              </w:rPr>
              <w:t xml:space="preserve">  Travers left subtree</w:t>
            </w:r>
          </w:p>
        </w:tc>
        <w:tc>
          <w:tcPr>
            <w:tcW w:w="1329" w:type="dxa"/>
            <w:shd w:val="clear" w:color="auto" w:fill="auto"/>
            <w:tcMar>
              <w:top w:w="0" w:type="dxa"/>
              <w:left w:w="115" w:type="dxa"/>
              <w:bottom w:w="0" w:type="dxa"/>
              <w:right w:w="115" w:type="dxa"/>
            </w:tcMar>
          </w:tcPr>
          <w:p w14:paraId="55059251" w14:textId="77777777" w:rsidR="00AC55B5" w:rsidRPr="00BE11BA" w:rsidRDefault="00AC55B5" w:rsidP="00160120">
            <w:pPr>
              <w:pBdr>
                <w:top w:val="nil"/>
                <w:left w:val="nil"/>
                <w:bottom w:val="nil"/>
                <w:right w:val="nil"/>
                <w:between w:val="nil"/>
              </w:pBdr>
              <w:suppressAutoHyphens/>
              <w:spacing w:after="0" w:line="240" w:lineRule="auto"/>
              <w:contextualSpacing/>
            </w:pPr>
            <w:r w:rsidRPr="00BE11BA">
              <w:t>1</w:t>
            </w:r>
          </w:p>
        </w:tc>
        <w:tc>
          <w:tcPr>
            <w:tcW w:w="1330" w:type="dxa"/>
            <w:shd w:val="clear" w:color="auto" w:fill="auto"/>
            <w:tcMar>
              <w:top w:w="0" w:type="dxa"/>
              <w:left w:w="115" w:type="dxa"/>
              <w:bottom w:w="0" w:type="dxa"/>
              <w:right w:w="115" w:type="dxa"/>
            </w:tcMar>
          </w:tcPr>
          <w:p w14:paraId="51CAFFFF" w14:textId="3DBA3AC7" w:rsidR="00AC55B5" w:rsidRPr="00BE11BA" w:rsidRDefault="00473CFD" w:rsidP="00160120">
            <w:pPr>
              <w:pBdr>
                <w:top w:val="nil"/>
                <w:left w:val="nil"/>
                <w:bottom w:val="nil"/>
                <w:right w:val="nil"/>
                <w:between w:val="nil"/>
              </w:pBdr>
              <w:suppressAutoHyphens/>
              <w:spacing w:after="0" w:line="240" w:lineRule="auto"/>
              <w:contextualSpacing/>
            </w:pPr>
            <w:r>
              <w:t>Logn</w:t>
            </w:r>
          </w:p>
        </w:tc>
        <w:tc>
          <w:tcPr>
            <w:tcW w:w="1123" w:type="dxa"/>
            <w:shd w:val="clear" w:color="auto" w:fill="auto"/>
            <w:tcMar>
              <w:top w:w="0" w:type="dxa"/>
              <w:left w:w="115" w:type="dxa"/>
              <w:bottom w:w="0" w:type="dxa"/>
              <w:right w:w="115" w:type="dxa"/>
            </w:tcMar>
          </w:tcPr>
          <w:p w14:paraId="73CBB9EB" w14:textId="274C5E59" w:rsidR="00AC55B5" w:rsidRPr="00BE11BA" w:rsidRDefault="00473CFD" w:rsidP="00160120">
            <w:pPr>
              <w:pBdr>
                <w:top w:val="nil"/>
                <w:left w:val="nil"/>
                <w:bottom w:val="nil"/>
                <w:right w:val="nil"/>
                <w:between w:val="nil"/>
              </w:pBdr>
              <w:suppressAutoHyphens/>
              <w:spacing w:after="0" w:line="240" w:lineRule="auto"/>
              <w:contextualSpacing/>
            </w:pPr>
            <w:r>
              <w:t>Logn</w:t>
            </w:r>
          </w:p>
        </w:tc>
      </w:tr>
      <w:tr w:rsidR="00AC55B5" w:rsidRPr="00BE11BA" w14:paraId="2874F02C" w14:textId="77777777" w:rsidTr="00FA3B39">
        <w:trPr>
          <w:cantSplit/>
          <w:trHeight w:val="267"/>
          <w:tblHeader/>
        </w:trPr>
        <w:tc>
          <w:tcPr>
            <w:tcW w:w="4544" w:type="dxa"/>
            <w:shd w:val="clear" w:color="auto" w:fill="auto"/>
            <w:tcMar>
              <w:top w:w="0" w:type="dxa"/>
              <w:left w:w="115" w:type="dxa"/>
              <w:bottom w:w="0" w:type="dxa"/>
              <w:right w:w="115" w:type="dxa"/>
            </w:tcMar>
          </w:tcPr>
          <w:p w14:paraId="79F31C42" w14:textId="4BDD93F0" w:rsidR="00AC55B5" w:rsidRPr="00566E6A" w:rsidRDefault="00473CFD" w:rsidP="00473CFD">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Travers </w:t>
            </w:r>
            <w:r w:rsidR="00F57D38">
              <w:rPr>
                <w:rFonts w:ascii="Courier New" w:eastAsia="Courier New" w:hAnsi="Courier New" w:cs="Courier New"/>
                <w:b/>
              </w:rPr>
              <w:t>right subtree</w:t>
            </w:r>
          </w:p>
        </w:tc>
        <w:tc>
          <w:tcPr>
            <w:tcW w:w="1329" w:type="dxa"/>
            <w:shd w:val="clear" w:color="auto" w:fill="auto"/>
            <w:tcMar>
              <w:top w:w="0" w:type="dxa"/>
              <w:left w:w="115" w:type="dxa"/>
              <w:bottom w:w="0" w:type="dxa"/>
              <w:right w:w="115" w:type="dxa"/>
            </w:tcMar>
          </w:tcPr>
          <w:p w14:paraId="7E8FFE6B" w14:textId="77777777" w:rsidR="00AC55B5" w:rsidRPr="00BE11BA" w:rsidRDefault="00AC55B5" w:rsidP="00160120">
            <w:pPr>
              <w:pBdr>
                <w:top w:val="nil"/>
                <w:left w:val="nil"/>
                <w:bottom w:val="nil"/>
                <w:right w:val="nil"/>
                <w:between w:val="nil"/>
              </w:pBdr>
              <w:suppressAutoHyphens/>
              <w:spacing w:after="0" w:line="240" w:lineRule="auto"/>
              <w:contextualSpacing/>
            </w:pPr>
            <w:r w:rsidRPr="00BE11BA">
              <w:t>1</w:t>
            </w:r>
          </w:p>
        </w:tc>
        <w:tc>
          <w:tcPr>
            <w:tcW w:w="1330" w:type="dxa"/>
            <w:shd w:val="clear" w:color="auto" w:fill="auto"/>
            <w:tcMar>
              <w:top w:w="0" w:type="dxa"/>
              <w:left w:w="115" w:type="dxa"/>
              <w:bottom w:w="0" w:type="dxa"/>
              <w:right w:w="115" w:type="dxa"/>
            </w:tcMar>
          </w:tcPr>
          <w:p w14:paraId="7520452E" w14:textId="0611A0DD" w:rsidR="00AC55B5" w:rsidRPr="00BE11BA" w:rsidRDefault="00F57D38" w:rsidP="00160120">
            <w:pPr>
              <w:pBdr>
                <w:top w:val="nil"/>
                <w:left w:val="nil"/>
                <w:bottom w:val="nil"/>
                <w:right w:val="nil"/>
                <w:between w:val="nil"/>
              </w:pBdr>
              <w:suppressAutoHyphens/>
              <w:spacing w:after="0" w:line="240" w:lineRule="auto"/>
              <w:contextualSpacing/>
            </w:pPr>
            <w:r>
              <w:t>Logn</w:t>
            </w:r>
          </w:p>
        </w:tc>
        <w:tc>
          <w:tcPr>
            <w:tcW w:w="1123" w:type="dxa"/>
            <w:shd w:val="clear" w:color="auto" w:fill="auto"/>
            <w:tcMar>
              <w:top w:w="0" w:type="dxa"/>
              <w:left w:w="115" w:type="dxa"/>
              <w:bottom w:w="0" w:type="dxa"/>
              <w:right w:w="115" w:type="dxa"/>
            </w:tcMar>
          </w:tcPr>
          <w:p w14:paraId="720AEEB8" w14:textId="2742811D" w:rsidR="00AC55B5" w:rsidRPr="00BE11BA" w:rsidRDefault="00F57D38" w:rsidP="00160120">
            <w:pPr>
              <w:pBdr>
                <w:top w:val="nil"/>
                <w:left w:val="nil"/>
                <w:bottom w:val="nil"/>
                <w:right w:val="nil"/>
                <w:between w:val="nil"/>
              </w:pBdr>
              <w:suppressAutoHyphens/>
              <w:spacing w:after="0" w:line="240" w:lineRule="auto"/>
              <w:contextualSpacing/>
            </w:pPr>
            <w:r>
              <w:t>Logn</w:t>
            </w:r>
          </w:p>
        </w:tc>
      </w:tr>
      <w:tr w:rsidR="00AC55B5" w:rsidRPr="00BE11BA" w14:paraId="1887176B" w14:textId="77777777" w:rsidTr="00FA3B39">
        <w:trPr>
          <w:cantSplit/>
          <w:trHeight w:val="488"/>
          <w:tblHeader/>
        </w:trPr>
        <w:tc>
          <w:tcPr>
            <w:tcW w:w="4544" w:type="dxa"/>
            <w:shd w:val="clear" w:color="auto" w:fill="auto"/>
            <w:tcMar>
              <w:top w:w="0" w:type="dxa"/>
              <w:left w:w="115" w:type="dxa"/>
              <w:bottom w:w="0" w:type="dxa"/>
              <w:right w:w="115" w:type="dxa"/>
            </w:tcMar>
          </w:tcPr>
          <w:p w14:paraId="292E8E0B" w14:textId="0251A463" w:rsidR="00AC55B5" w:rsidRPr="00EC2B7E" w:rsidRDefault="00F57D38" w:rsidP="00F57D38">
            <w:pPr>
              <w:suppressAutoHyphens/>
              <w:spacing w:after="0" w:line="240" w:lineRule="auto"/>
              <w:contextualSpacing/>
              <w:rPr>
                <w:rFonts w:ascii="Courier New" w:eastAsia="Courier New" w:hAnsi="Courier New" w:cs="Courier New"/>
                <w:b/>
                <w:bCs/>
              </w:rPr>
            </w:pPr>
            <w:r>
              <w:rPr>
                <w:rFonts w:ascii="Courier New" w:eastAsia="Courier New" w:hAnsi="Courier New" w:cs="Courier New"/>
              </w:rPr>
              <w:t xml:space="preserve">  </w:t>
            </w:r>
            <w:r w:rsidR="00EC2B7E">
              <w:rPr>
                <w:rFonts w:ascii="Courier New" w:eastAsia="Courier New" w:hAnsi="Courier New" w:cs="Courier New"/>
                <w:b/>
                <w:bCs/>
              </w:rPr>
              <w:t>Print the pre</w:t>
            </w:r>
            <w:r w:rsidR="00FE4649">
              <w:rPr>
                <w:rFonts w:ascii="Courier New" w:eastAsia="Courier New" w:hAnsi="Courier New" w:cs="Courier New"/>
                <w:b/>
                <w:bCs/>
              </w:rPr>
              <w:t>requisite course information</w:t>
            </w:r>
          </w:p>
        </w:tc>
        <w:tc>
          <w:tcPr>
            <w:tcW w:w="1329" w:type="dxa"/>
            <w:shd w:val="clear" w:color="auto" w:fill="auto"/>
            <w:tcMar>
              <w:top w:w="0" w:type="dxa"/>
              <w:left w:w="115" w:type="dxa"/>
              <w:bottom w:w="0" w:type="dxa"/>
              <w:right w:w="115" w:type="dxa"/>
            </w:tcMar>
          </w:tcPr>
          <w:p w14:paraId="7A0C0F77" w14:textId="77777777" w:rsidR="00AC55B5" w:rsidRPr="00BE11BA" w:rsidRDefault="00AC55B5" w:rsidP="00160120">
            <w:pPr>
              <w:pBdr>
                <w:top w:val="nil"/>
                <w:left w:val="nil"/>
                <w:bottom w:val="nil"/>
                <w:right w:val="nil"/>
                <w:between w:val="nil"/>
              </w:pBdr>
              <w:suppressAutoHyphens/>
              <w:spacing w:after="0" w:line="240" w:lineRule="auto"/>
              <w:contextualSpacing/>
            </w:pPr>
            <w:r w:rsidRPr="00BE11BA">
              <w:t>1</w:t>
            </w:r>
          </w:p>
        </w:tc>
        <w:tc>
          <w:tcPr>
            <w:tcW w:w="1330" w:type="dxa"/>
            <w:shd w:val="clear" w:color="auto" w:fill="auto"/>
            <w:tcMar>
              <w:top w:w="0" w:type="dxa"/>
              <w:left w:w="115" w:type="dxa"/>
              <w:bottom w:w="0" w:type="dxa"/>
              <w:right w:w="115" w:type="dxa"/>
            </w:tcMar>
          </w:tcPr>
          <w:p w14:paraId="3BBA2F68" w14:textId="7BF068C3" w:rsidR="00AC55B5" w:rsidRPr="00BE11BA" w:rsidRDefault="00FE4649" w:rsidP="00160120">
            <w:pPr>
              <w:pBdr>
                <w:top w:val="nil"/>
                <w:left w:val="nil"/>
                <w:bottom w:val="nil"/>
                <w:right w:val="nil"/>
                <w:between w:val="nil"/>
              </w:pBdr>
              <w:suppressAutoHyphens/>
              <w:spacing w:after="0" w:line="240" w:lineRule="auto"/>
              <w:contextualSpacing/>
            </w:pPr>
            <w:r>
              <w:t>1</w:t>
            </w:r>
          </w:p>
        </w:tc>
        <w:tc>
          <w:tcPr>
            <w:tcW w:w="1123" w:type="dxa"/>
            <w:shd w:val="clear" w:color="auto" w:fill="auto"/>
            <w:tcMar>
              <w:top w:w="0" w:type="dxa"/>
              <w:left w:w="115" w:type="dxa"/>
              <w:bottom w:w="0" w:type="dxa"/>
              <w:right w:w="115" w:type="dxa"/>
            </w:tcMar>
          </w:tcPr>
          <w:p w14:paraId="70B98743" w14:textId="1EC45E71" w:rsidR="00AC55B5" w:rsidRPr="00BE11BA" w:rsidRDefault="00FE4649" w:rsidP="00160120">
            <w:pPr>
              <w:pBdr>
                <w:top w:val="nil"/>
                <w:left w:val="nil"/>
                <w:bottom w:val="nil"/>
                <w:right w:val="nil"/>
                <w:between w:val="nil"/>
              </w:pBdr>
              <w:suppressAutoHyphens/>
              <w:spacing w:after="0" w:line="240" w:lineRule="auto"/>
              <w:contextualSpacing/>
            </w:pPr>
            <w:r>
              <w:t>1</w:t>
            </w:r>
          </w:p>
        </w:tc>
      </w:tr>
      <w:tr w:rsidR="00AC55B5" w:rsidRPr="00BE11BA" w14:paraId="089209CB" w14:textId="77777777" w:rsidTr="00FA3B39">
        <w:trPr>
          <w:cantSplit/>
          <w:trHeight w:val="527"/>
          <w:tblHeader/>
        </w:trPr>
        <w:tc>
          <w:tcPr>
            <w:tcW w:w="7205" w:type="dxa"/>
            <w:gridSpan w:val="3"/>
            <w:shd w:val="clear" w:color="auto" w:fill="auto"/>
            <w:tcMar>
              <w:top w:w="0" w:type="dxa"/>
              <w:left w:w="115" w:type="dxa"/>
              <w:bottom w:w="0" w:type="dxa"/>
              <w:right w:w="115" w:type="dxa"/>
            </w:tcMar>
          </w:tcPr>
          <w:p w14:paraId="4CC2D6AE" w14:textId="77777777" w:rsidR="00AC55B5" w:rsidRPr="00BE11BA" w:rsidRDefault="00AC55B5" w:rsidP="00160120">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123" w:type="dxa"/>
            <w:shd w:val="clear" w:color="auto" w:fill="auto"/>
            <w:tcMar>
              <w:top w:w="0" w:type="dxa"/>
              <w:left w:w="115" w:type="dxa"/>
              <w:bottom w:w="0" w:type="dxa"/>
              <w:right w:w="115" w:type="dxa"/>
            </w:tcMar>
          </w:tcPr>
          <w:p w14:paraId="69B2B9E2" w14:textId="1A72C913" w:rsidR="00AC55B5" w:rsidRPr="00BE11BA" w:rsidRDefault="00C72471" w:rsidP="00160120">
            <w:pPr>
              <w:pBdr>
                <w:top w:val="nil"/>
                <w:left w:val="nil"/>
                <w:bottom w:val="nil"/>
                <w:right w:val="nil"/>
                <w:between w:val="nil"/>
              </w:pBdr>
              <w:suppressAutoHyphens/>
              <w:spacing w:after="0" w:line="240" w:lineRule="auto"/>
              <w:contextualSpacing/>
            </w:pPr>
            <w:r>
              <w:t>n + 2Logn</w:t>
            </w:r>
          </w:p>
        </w:tc>
      </w:tr>
      <w:tr w:rsidR="00AC55B5" w:rsidRPr="00BE11BA" w14:paraId="0E8AC260" w14:textId="77777777" w:rsidTr="00FA3B39">
        <w:trPr>
          <w:cantSplit/>
          <w:trHeight w:val="262"/>
          <w:tblHeader/>
        </w:trPr>
        <w:tc>
          <w:tcPr>
            <w:tcW w:w="7205" w:type="dxa"/>
            <w:gridSpan w:val="3"/>
            <w:shd w:val="clear" w:color="auto" w:fill="auto"/>
            <w:tcMar>
              <w:top w:w="0" w:type="dxa"/>
              <w:left w:w="115" w:type="dxa"/>
              <w:bottom w:w="0" w:type="dxa"/>
              <w:right w:w="115" w:type="dxa"/>
            </w:tcMar>
          </w:tcPr>
          <w:p w14:paraId="658E596E" w14:textId="77777777" w:rsidR="00AC55B5" w:rsidRPr="00BE11BA" w:rsidRDefault="00AC55B5" w:rsidP="00160120">
            <w:pPr>
              <w:pBdr>
                <w:top w:val="nil"/>
                <w:left w:val="nil"/>
                <w:bottom w:val="nil"/>
                <w:right w:val="nil"/>
                <w:between w:val="nil"/>
              </w:pBdr>
              <w:suppressAutoHyphens/>
              <w:spacing w:after="0" w:line="240" w:lineRule="auto"/>
              <w:contextualSpacing/>
              <w:jc w:val="right"/>
              <w:rPr>
                <w:b/>
              </w:rPr>
            </w:pPr>
            <w:r w:rsidRPr="00BE11BA">
              <w:rPr>
                <w:b/>
              </w:rPr>
              <w:t>Runtime</w:t>
            </w:r>
          </w:p>
        </w:tc>
        <w:tc>
          <w:tcPr>
            <w:tcW w:w="1123" w:type="dxa"/>
            <w:shd w:val="clear" w:color="auto" w:fill="auto"/>
            <w:tcMar>
              <w:top w:w="0" w:type="dxa"/>
              <w:left w:w="115" w:type="dxa"/>
              <w:bottom w:w="0" w:type="dxa"/>
              <w:right w:w="115" w:type="dxa"/>
            </w:tcMar>
          </w:tcPr>
          <w:p w14:paraId="2109C301" w14:textId="3E5765FA" w:rsidR="00AC55B5" w:rsidRPr="00BE11BA" w:rsidRDefault="00FA3B39" w:rsidP="00160120">
            <w:pPr>
              <w:pBdr>
                <w:top w:val="nil"/>
                <w:left w:val="nil"/>
                <w:bottom w:val="nil"/>
                <w:right w:val="nil"/>
                <w:between w:val="nil"/>
              </w:pBdr>
              <w:suppressAutoHyphens/>
              <w:spacing w:after="0" w:line="240" w:lineRule="auto"/>
              <w:contextualSpacing/>
            </w:pPr>
            <w:r>
              <w:t>O(Logn)</w:t>
            </w:r>
          </w:p>
        </w:tc>
      </w:tr>
    </w:tbl>
    <w:p w14:paraId="50E880B9" w14:textId="77777777" w:rsidR="00AC55B5" w:rsidRDefault="00AC55B5" w:rsidP="003F6F9A">
      <w:pPr>
        <w:suppressAutoHyphens/>
        <w:spacing w:after="0" w:line="240" w:lineRule="auto"/>
        <w:contextualSpacing/>
      </w:pPr>
    </w:p>
    <w:p w14:paraId="5AECF394" w14:textId="77777777" w:rsidR="00717F19" w:rsidRDefault="00717F19" w:rsidP="003F6F9A">
      <w:pPr>
        <w:suppressAutoHyphens/>
        <w:spacing w:after="0" w:line="240" w:lineRule="auto"/>
        <w:contextualSpacing/>
      </w:pPr>
    </w:p>
    <w:p w14:paraId="2A72E49B" w14:textId="5DCA0D6E" w:rsidR="00717F19" w:rsidRDefault="00717F19" w:rsidP="00717F19">
      <w:pPr>
        <w:suppressAutoHyphens/>
        <w:spacing w:after="0" w:line="240" w:lineRule="auto"/>
        <w:contextualSpacing/>
        <w:jc w:val="center"/>
      </w:pPr>
    </w:p>
    <w:p w14:paraId="51B73FC1" w14:textId="451510DE" w:rsidR="00717F19" w:rsidRDefault="00717F19" w:rsidP="00717F19">
      <w:pPr>
        <w:suppressAutoHyphens/>
        <w:spacing w:after="0" w:line="240" w:lineRule="auto"/>
        <w:contextualSpacing/>
        <w:jc w:val="center"/>
      </w:pPr>
      <w:r>
        <w:lastRenderedPageBreak/>
        <w:t>Comparisons of Data Structures</w:t>
      </w:r>
    </w:p>
    <w:p w14:paraId="0FECE938" w14:textId="77777777" w:rsidR="00717F19" w:rsidRDefault="00717F19" w:rsidP="00717F19">
      <w:pPr>
        <w:suppressAutoHyphens/>
        <w:spacing w:after="0" w:line="240" w:lineRule="auto"/>
        <w:contextualSpacing/>
        <w:jc w:val="center"/>
      </w:pPr>
    </w:p>
    <w:p w14:paraId="562D3498" w14:textId="697D7DB3" w:rsidR="00717F19" w:rsidRDefault="004249D2" w:rsidP="00717F19">
      <w:pPr>
        <w:suppressAutoHyphens/>
        <w:spacing w:after="0" w:line="240" w:lineRule="auto"/>
        <w:contextualSpacing/>
      </w:pPr>
      <w:r>
        <w:tab/>
        <w:t xml:space="preserve">Using a vector data structure’s main advantage is the simplicity of the code.  It is easier to write and also easier to read and understand than the other data structures.  </w:t>
      </w:r>
      <w:r w:rsidR="00A53259">
        <w:t xml:space="preserve">Vectors are resizable so they can be adjusted as the data grows larger.  </w:t>
      </w:r>
      <w:r>
        <w:t xml:space="preserve">One of </w:t>
      </w:r>
      <w:r w:rsidR="00BE2AD6">
        <w:t>its</w:t>
      </w:r>
      <w:r>
        <w:t xml:space="preserve"> main disadvantages is that it can be slower, especially when performing a search function.  </w:t>
      </w:r>
      <w:r w:rsidR="00A2048F">
        <w:t>When inserting new dat</w:t>
      </w:r>
      <w:r w:rsidR="003D5926">
        <w:t xml:space="preserve">a, reordering the information can take multiple steps resulting in a </w:t>
      </w:r>
      <w:r w:rsidR="008845FD">
        <w:t xml:space="preserve">worsening runtime.  </w:t>
      </w:r>
    </w:p>
    <w:p w14:paraId="50186CEF" w14:textId="73F5CB4B" w:rsidR="00B72BB5" w:rsidRDefault="00B72BB5" w:rsidP="00717F19">
      <w:pPr>
        <w:suppressAutoHyphens/>
        <w:spacing w:after="0" w:line="240" w:lineRule="auto"/>
        <w:contextualSpacing/>
      </w:pPr>
      <w:r>
        <w:tab/>
      </w:r>
      <w:r w:rsidR="00AE1DD2">
        <w:t xml:space="preserve">Hash tables have a </w:t>
      </w:r>
      <w:r w:rsidR="007F03D4">
        <w:t>faster loop up due to using the has</w:t>
      </w:r>
      <w:r w:rsidR="00835F44">
        <w:t>h function.</w:t>
      </w:r>
      <w:r w:rsidR="00732C78">
        <w:t xml:space="preserve"> </w:t>
      </w:r>
      <w:r w:rsidR="00493102">
        <w:t xml:space="preserve">No shifting is </w:t>
      </w:r>
      <w:r w:rsidR="00FA79F7">
        <w:t>needed</w:t>
      </w:r>
      <w:r w:rsidR="00493102">
        <w:t xml:space="preserve"> to insert new data.</w:t>
      </w:r>
      <w:r w:rsidR="008D5084">
        <w:t xml:space="preserve"> Collisions can be handled </w:t>
      </w:r>
      <w:r w:rsidR="009D55DA">
        <w:t>efficiently with proper code and will be sorted into the correct buckets.</w:t>
      </w:r>
      <w:r w:rsidR="00493102">
        <w:t xml:space="preserve"> </w:t>
      </w:r>
      <w:r w:rsidR="00F9725F">
        <w:t>It is better on memory as it hold</w:t>
      </w:r>
      <w:r w:rsidR="00FA79F7">
        <w:t xml:space="preserve">s the pairs of keys and values and doesn’t need </w:t>
      </w:r>
      <w:r w:rsidR="00EF3E00">
        <w:t>any other</w:t>
      </w:r>
      <w:r w:rsidR="00FA79F7">
        <w:t xml:space="preserve"> information. </w:t>
      </w:r>
      <w:r w:rsidR="00037127">
        <w:t>One big disadvantage of hash tables is the li</w:t>
      </w:r>
      <w:r w:rsidR="002A187A">
        <w:t xml:space="preserve">mited space as eventually </w:t>
      </w:r>
      <w:r w:rsidR="00872324">
        <w:t>all buckets will fill. The code is more complex than a vector</w:t>
      </w:r>
      <w:r w:rsidR="00945218">
        <w:t xml:space="preserve">. Data is not stored in any specific order as </w:t>
      </w:r>
      <w:r w:rsidR="00164D23">
        <w:t xml:space="preserve">it is controlled by the keys. </w:t>
      </w:r>
    </w:p>
    <w:p w14:paraId="2C47A680" w14:textId="4F8A5413" w:rsidR="00E222B8" w:rsidRDefault="00E222B8" w:rsidP="00717F19">
      <w:pPr>
        <w:suppressAutoHyphens/>
        <w:spacing w:after="0" w:line="240" w:lineRule="auto"/>
        <w:contextualSpacing/>
      </w:pPr>
      <w:r>
        <w:tab/>
      </w:r>
      <w:r w:rsidR="00C023CF">
        <w:t>Bin</w:t>
      </w:r>
      <w:r w:rsidR="00F43938">
        <w:t>a</w:t>
      </w:r>
      <w:r w:rsidR="00C023CF">
        <w:t xml:space="preserve">ry search trees </w:t>
      </w:r>
      <w:r w:rsidR="00713D91">
        <w:t xml:space="preserve">allow for fast and efficient searches. This is because the information is stored in a very specific order. </w:t>
      </w:r>
      <w:r w:rsidR="0019530C">
        <w:t>Data is r</w:t>
      </w:r>
      <w:r w:rsidR="00807462">
        <w:t xml:space="preserve">elatively easy to both insert and delete. </w:t>
      </w:r>
      <w:r w:rsidR="0070639D">
        <w:t xml:space="preserve">The code is fairly to write and understand. </w:t>
      </w:r>
      <w:r w:rsidR="00AA09D1">
        <w:t>A larger disadvantage to binary search trees is th</w:t>
      </w:r>
      <w:r w:rsidR="00EE0E63">
        <w:t>at it can take a lot of memory</w:t>
      </w:r>
      <w:r w:rsidR="002D0EBE">
        <w:t xml:space="preserve"> due to </w:t>
      </w:r>
      <w:r w:rsidR="00792514">
        <w:t xml:space="preserve">linking the parent and child. Searching </w:t>
      </w:r>
      <w:r w:rsidR="00BD5405">
        <w:t xml:space="preserve">can be very quick if the tree is perfect and </w:t>
      </w:r>
      <w:r w:rsidR="00BE2AD6">
        <w:t>complete,</w:t>
      </w:r>
      <w:r w:rsidR="00BD5405">
        <w:t xml:space="preserve"> but an unbalanced tree can </w:t>
      </w:r>
      <w:r w:rsidR="00521491">
        <w:t>lead to inefficient searches</w:t>
      </w:r>
      <w:r w:rsidR="004703DF">
        <w:t>.</w:t>
      </w:r>
    </w:p>
    <w:p w14:paraId="3A940715" w14:textId="77777777" w:rsidR="003862B6" w:rsidRDefault="003862B6" w:rsidP="00717F19">
      <w:pPr>
        <w:suppressAutoHyphens/>
        <w:spacing w:after="0" w:line="240" w:lineRule="auto"/>
        <w:contextualSpacing/>
      </w:pPr>
    </w:p>
    <w:p w14:paraId="5DDC9761" w14:textId="77777777" w:rsidR="00841811" w:rsidRDefault="00841811" w:rsidP="00D46F6D">
      <w:pPr>
        <w:suppressAutoHyphens/>
        <w:spacing w:after="0" w:line="240" w:lineRule="auto"/>
        <w:contextualSpacing/>
        <w:jc w:val="center"/>
      </w:pPr>
      <w:r>
        <w:t>Recommendations</w:t>
      </w:r>
    </w:p>
    <w:p w14:paraId="3F05AD09" w14:textId="77777777" w:rsidR="00841811" w:rsidRDefault="00841811" w:rsidP="00D46F6D">
      <w:pPr>
        <w:suppressAutoHyphens/>
        <w:spacing w:after="0" w:line="240" w:lineRule="auto"/>
        <w:contextualSpacing/>
        <w:jc w:val="center"/>
      </w:pPr>
    </w:p>
    <w:p w14:paraId="51F109F7" w14:textId="310F584B" w:rsidR="00D46F6D" w:rsidRPr="00BE11BA" w:rsidRDefault="00841811" w:rsidP="00841811">
      <w:pPr>
        <w:suppressAutoHyphens/>
        <w:spacing w:after="0" w:line="240" w:lineRule="auto"/>
        <w:contextualSpacing/>
      </w:pPr>
      <w:r>
        <w:tab/>
      </w:r>
      <w:r w:rsidR="00942ACB">
        <w:t xml:space="preserve">I would not recommend using the vector data structure. Out of the three structures this </w:t>
      </w:r>
      <w:r w:rsidR="003F0274">
        <w:t>is the clunkiest and most inefficient</w:t>
      </w:r>
      <w:r w:rsidR="00E715B4">
        <w:t xml:space="preserve"> method</w:t>
      </w:r>
      <w:r w:rsidR="00AB5F36">
        <w:t xml:space="preserve">. </w:t>
      </w:r>
      <w:r>
        <w:t xml:space="preserve"> </w:t>
      </w:r>
      <w:r w:rsidR="009E2E86">
        <w:t xml:space="preserve">The </w:t>
      </w:r>
      <w:r w:rsidR="005D6E6A">
        <w:t xml:space="preserve">Binary search tree and the hash table both have advantage a big </w:t>
      </w:r>
      <w:r w:rsidR="00BE2AD6">
        <w:t>consideration</w:t>
      </w:r>
      <w:r w:rsidR="005D6E6A">
        <w:t xml:space="preserve"> will be the size of the end file</w:t>
      </w:r>
      <w:r w:rsidR="00CA59BA">
        <w:t>. Because hash tables are not a easy to resize a file with growing amount of data would be better s</w:t>
      </w:r>
      <w:r w:rsidR="00152779">
        <w:t xml:space="preserve">uited for the binary search table because the university </w:t>
      </w:r>
      <w:r w:rsidR="00D91BF8">
        <w:t xml:space="preserve">may add more </w:t>
      </w:r>
      <w:r w:rsidR="00BE2AD6">
        <w:t>courses</w:t>
      </w:r>
      <w:r w:rsidR="00D91BF8">
        <w:t xml:space="preserve">. I would recommend the binary search tree. This allows for searching of courses </w:t>
      </w:r>
      <w:r w:rsidR="00960C44">
        <w:t xml:space="preserve">so </w:t>
      </w:r>
      <w:r w:rsidR="00BE2AD6">
        <w:t>advisor</w:t>
      </w:r>
      <w:r w:rsidR="00960C44">
        <w:t xml:space="preserve"> can verify the student has the correct </w:t>
      </w:r>
      <w:r w:rsidR="00BE2AD6">
        <w:t>prerequisites.</w:t>
      </w:r>
      <w:r w:rsidR="00960C44">
        <w:t xml:space="preserve"> </w:t>
      </w:r>
    </w:p>
    <w:sectPr w:rsidR="00D46F6D" w:rsidRPr="00BE11BA">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6B9831" w14:textId="77777777" w:rsidR="00F31835" w:rsidRDefault="00F31835">
      <w:pPr>
        <w:spacing w:after="0" w:line="240" w:lineRule="auto"/>
      </w:pPr>
      <w:r>
        <w:separator/>
      </w:r>
    </w:p>
  </w:endnote>
  <w:endnote w:type="continuationSeparator" w:id="0">
    <w:p w14:paraId="577949FD" w14:textId="77777777" w:rsidR="00F31835" w:rsidRDefault="00F31835">
      <w:pPr>
        <w:spacing w:after="0" w:line="240" w:lineRule="auto"/>
      </w:pPr>
      <w:r>
        <w:continuationSeparator/>
      </w:r>
    </w:p>
  </w:endnote>
  <w:endnote w:type="continuationNotice" w:id="1">
    <w:p w14:paraId="3A1E0C36" w14:textId="77777777" w:rsidR="00F31835" w:rsidRDefault="00F318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5EC925" w14:textId="77777777" w:rsidR="00F31835" w:rsidRDefault="00F31835">
      <w:pPr>
        <w:spacing w:after="0" w:line="240" w:lineRule="auto"/>
      </w:pPr>
      <w:r>
        <w:separator/>
      </w:r>
    </w:p>
  </w:footnote>
  <w:footnote w:type="continuationSeparator" w:id="0">
    <w:p w14:paraId="39AB17CF" w14:textId="77777777" w:rsidR="00F31835" w:rsidRDefault="00F31835">
      <w:pPr>
        <w:spacing w:after="0" w:line="240" w:lineRule="auto"/>
      </w:pPr>
      <w:r>
        <w:continuationSeparator/>
      </w:r>
    </w:p>
  </w:footnote>
  <w:footnote w:type="continuationNotice" w:id="1">
    <w:p w14:paraId="3D1AC6CC" w14:textId="77777777" w:rsidR="00F31835" w:rsidRDefault="00F318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37127"/>
    <w:rsid w:val="0004738E"/>
    <w:rsid w:val="000E3CF2"/>
    <w:rsid w:val="000E5746"/>
    <w:rsid w:val="00104F5D"/>
    <w:rsid w:val="0011489D"/>
    <w:rsid w:val="00152779"/>
    <w:rsid w:val="00164D23"/>
    <w:rsid w:val="001748A3"/>
    <w:rsid w:val="00176BE8"/>
    <w:rsid w:val="00185202"/>
    <w:rsid w:val="0019530C"/>
    <w:rsid w:val="001D705D"/>
    <w:rsid w:val="00214812"/>
    <w:rsid w:val="002310DA"/>
    <w:rsid w:val="00262A17"/>
    <w:rsid w:val="002A187A"/>
    <w:rsid w:val="002A64BD"/>
    <w:rsid w:val="002B324D"/>
    <w:rsid w:val="002B3A63"/>
    <w:rsid w:val="002D0EBE"/>
    <w:rsid w:val="0030771B"/>
    <w:rsid w:val="00315A1A"/>
    <w:rsid w:val="0034304B"/>
    <w:rsid w:val="003502A4"/>
    <w:rsid w:val="003502DD"/>
    <w:rsid w:val="00350895"/>
    <w:rsid w:val="00351E2C"/>
    <w:rsid w:val="00353031"/>
    <w:rsid w:val="00375DB4"/>
    <w:rsid w:val="003862B6"/>
    <w:rsid w:val="00387364"/>
    <w:rsid w:val="003A41D8"/>
    <w:rsid w:val="003B4C0D"/>
    <w:rsid w:val="003B7A50"/>
    <w:rsid w:val="003D1508"/>
    <w:rsid w:val="003D2B1E"/>
    <w:rsid w:val="003D5926"/>
    <w:rsid w:val="003E17BC"/>
    <w:rsid w:val="003F0274"/>
    <w:rsid w:val="003F6F9A"/>
    <w:rsid w:val="004249D2"/>
    <w:rsid w:val="0042582B"/>
    <w:rsid w:val="004703DF"/>
    <w:rsid w:val="00473CFD"/>
    <w:rsid w:val="00490A3E"/>
    <w:rsid w:val="00493102"/>
    <w:rsid w:val="004B487F"/>
    <w:rsid w:val="004B6B9D"/>
    <w:rsid w:val="004C4663"/>
    <w:rsid w:val="004C7EBA"/>
    <w:rsid w:val="004D5A14"/>
    <w:rsid w:val="004D6761"/>
    <w:rsid w:val="004E62B5"/>
    <w:rsid w:val="0050549A"/>
    <w:rsid w:val="00521491"/>
    <w:rsid w:val="005236E1"/>
    <w:rsid w:val="005317C7"/>
    <w:rsid w:val="00566E6A"/>
    <w:rsid w:val="005D1BC0"/>
    <w:rsid w:val="005D6E6A"/>
    <w:rsid w:val="005F712B"/>
    <w:rsid w:val="00614864"/>
    <w:rsid w:val="0064357F"/>
    <w:rsid w:val="006621F0"/>
    <w:rsid w:val="00665823"/>
    <w:rsid w:val="006C293B"/>
    <w:rsid w:val="006C5318"/>
    <w:rsid w:val="006F1054"/>
    <w:rsid w:val="0070639D"/>
    <w:rsid w:val="00713D91"/>
    <w:rsid w:val="00717F19"/>
    <w:rsid w:val="00732C78"/>
    <w:rsid w:val="00786D28"/>
    <w:rsid w:val="0078A1A5"/>
    <w:rsid w:val="00792514"/>
    <w:rsid w:val="007A56D8"/>
    <w:rsid w:val="007E6270"/>
    <w:rsid w:val="007F03D4"/>
    <w:rsid w:val="007F1099"/>
    <w:rsid w:val="00807462"/>
    <w:rsid w:val="008103BD"/>
    <w:rsid w:val="008228FE"/>
    <w:rsid w:val="00835F44"/>
    <w:rsid w:val="00841811"/>
    <w:rsid w:val="008545D9"/>
    <w:rsid w:val="00863A7F"/>
    <w:rsid w:val="00872324"/>
    <w:rsid w:val="00882FEE"/>
    <w:rsid w:val="008845FD"/>
    <w:rsid w:val="008D5084"/>
    <w:rsid w:val="00942ACB"/>
    <w:rsid w:val="00945218"/>
    <w:rsid w:val="00960C44"/>
    <w:rsid w:val="009750D0"/>
    <w:rsid w:val="009A44C1"/>
    <w:rsid w:val="009C2CC4"/>
    <w:rsid w:val="009C65FC"/>
    <w:rsid w:val="009D55DA"/>
    <w:rsid w:val="009E2E86"/>
    <w:rsid w:val="00A01F9C"/>
    <w:rsid w:val="00A2048F"/>
    <w:rsid w:val="00A2426F"/>
    <w:rsid w:val="00A4083D"/>
    <w:rsid w:val="00A53259"/>
    <w:rsid w:val="00A53FAE"/>
    <w:rsid w:val="00A633F5"/>
    <w:rsid w:val="00A90A20"/>
    <w:rsid w:val="00AA09D1"/>
    <w:rsid w:val="00AA5A7C"/>
    <w:rsid w:val="00AB5F36"/>
    <w:rsid w:val="00AC20B9"/>
    <w:rsid w:val="00AC55B5"/>
    <w:rsid w:val="00AD258E"/>
    <w:rsid w:val="00AE1DD2"/>
    <w:rsid w:val="00AE36AA"/>
    <w:rsid w:val="00AE36DD"/>
    <w:rsid w:val="00B6053D"/>
    <w:rsid w:val="00B64465"/>
    <w:rsid w:val="00B71C1B"/>
    <w:rsid w:val="00B72BB5"/>
    <w:rsid w:val="00B90B6F"/>
    <w:rsid w:val="00B937EE"/>
    <w:rsid w:val="00B951A8"/>
    <w:rsid w:val="00BB39FB"/>
    <w:rsid w:val="00BC012A"/>
    <w:rsid w:val="00BC5B98"/>
    <w:rsid w:val="00BD5405"/>
    <w:rsid w:val="00BE11BA"/>
    <w:rsid w:val="00BE2547"/>
    <w:rsid w:val="00BE2AD6"/>
    <w:rsid w:val="00BF10D7"/>
    <w:rsid w:val="00C023CF"/>
    <w:rsid w:val="00C22B3B"/>
    <w:rsid w:val="00C72471"/>
    <w:rsid w:val="00C87212"/>
    <w:rsid w:val="00CA2804"/>
    <w:rsid w:val="00CA59BA"/>
    <w:rsid w:val="00CC5D8D"/>
    <w:rsid w:val="00CC732F"/>
    <w:rsid w:val="00CF072E"/>
    <w:rsid w:val="00D27D05"/>
    <w:rsid w:val="00D46F6D"/>
    <w:rsid w:val="00D81598"/>
    <w:rsid w:val="00D91BF8"/>
    <w:rsid w:val="00DA76EE"/>
    <w:rsid w:val="00DF6447"/>
    <w:rsid w:val="00E10317"/>
    <w:rsid w:val="00E222B8"/>
    <w:rsid w:val="00E36E45"/>
    <w:rsid w:val="00E37EEA"/>
    <w:rsid w:val="00E713F0"/>
    <w:rsid w:val="00E715B4"/>
    <w:rsid w:val="00E739A6"/>
    <w:rsid w:val="00E87A8A"/>
    <w:rsid w:val="00E903DA"/>
    <w:rsid w:val="00E91106"/>
    <w:rsid w:val="00E96C1C"/>
    <w:rsid w:val="00EC2B7E"/>
    <w:rsid w:val="00ED1320"/>
    <w:rsid w:val="00ED4B92"/>
    <w:rsid w:val="00EE0E63"/>
    <w:rsid w:val="00EF3E00"/>
    <w:rsid w:val="00F31835"/>
    <w:rsid w:val="00F323FC"/>
    <w:rsid w:val="00F43938"/>
    <w:rsid w:val="00F57D38"/>
    <w:rsid w:val="00F72EEF"/>
    <w:rsid w:val="00F864E8"/>
    <w:rsid w:val="00F94E33"/>
    <w:rsid w:val="00F9725F"/>
    <w:rsid w:val="00FA3B39"/>
    <w:rsid w:val="00FA79F7"/>
    <w:rsid w:val="00FD347E"/>
    <w:rsid w:val="00FE4649"/>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2113303">
      <w:bodyDiv w:val="1"/>
      <w:marLeft w:val="0"/>
      <w:marRight w:val="0"/>
      <w:marTop w:val="0"/>
      <w:marBottom w:val="0"/>
      <w:divBdr>
        <w:top w:val="none" w:sz="0" w:space="0" w:color="auto"/>
        <w:left w:val="none" w:sz="0" w:space="0" w:color="auto"/>
        <w:bottom w:val="none" w:sz="0" w:space="0" w:color="auto"/>
        <w:right w:val="none" w:sz="0" w:space="0" w:color="auto"/>
      </w:divBdr>
    </w:div>
    <w:div w:id="1174565440">
      <w:bodyDiv w:val="1"/>
      <w:marLeft w:val="0"/>
      <w:marRight w:val="0"/>
      <w:marTop w:val="0"/>
      <w:marBottom w:val="0"/>
      <w:divBdr>
        <w:top w:val="none" w:sz="0" w:space="0" w:color="auto"/>
        <w:left w:val="none" w:sz="0" w:space="0" w:color="auto"/>
        <w:bottom w:val="none" w:sz="0" w:space="0" w:color="auto"/>
        <w:right w:val="none" w:sz="0" w:space="0" w:color="auto"/>
      </w:divBdr>
    </w:div>
    <w:div w:id="2069719671">
      <w:bodyDiv w:val="1"/>
      <w:marLeft w:val="0"/>
      <w:marRight w:val="0"/>
      <w:marTop w:val="0"/>
      <w:marBottom w:val="0"/>
      <w:divBdr>
        <w:top w:val="none" w:sz="0" w:space="0" w:color="auto"/>
        <w:left w:val="none" w:sz="0" w:space="0" w:color="auto"/>
        <w:bottom w:val="none" w:sz="0" w:space="0" w:color="auto"/>
        <w:right w:val="none" w:sz="0" w:space="0" w:color="auto"/>
      </w:divBdr>
    </w:div>
    <w:div w:id="2121023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4.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8</TotalTime>
  <Pages>13</Pages>
  <Words>1776</Words>
  <Characters>10129</Characters>
  <Application>Microsoft Office Word</Application>
  <DocSecurity>0</DocSecurity>
  <Lines>84</Lines>
  <Paragraphs>23</Paragraphs>
  <ScaleCrop>false</ScaleCrop>
  <Company/>
  <LinksUpToDate>false</LinksUpToDate>
  <CharactersWithSpaces>1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Steve Klabunde</cp:lastModifiedBy>
  <cp:revision>116</cp:revision>
  <dcterms:created xsi:type="dcterms:W3CDTF">2024-10-12T19:00:00Z</dcterms:created>
  <dcterms:modified xsi:type="dcterms:W3CDTF">2024-10-13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